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88215566"/>
        <w:docPartObj>
          <w:docPartGallery w:val="Cover Pages"/>
          <w:docPartUnique/>
        </w:docPartObj>
      </w:sdtPr>
      <w:sdtEndPr>
        <w:rPr>
          <w:b/>
          <w:bCs/>
          <w:color w:val="2E74B5" w:themeColor="accent5" w:themeShade="BF"/>
        </w:rPr>
      </w:sdtEndPr>
      <w:sdtContent>
        <w:p w14:paraId="7D9115F1" w14:textId="62DA4612" w:rsidR="00E62F94" w:rsidRDefault="00E62F94" w:rsidP="001430A8">
          <w:r>
            <w:rPr>
              <w:noProof/>
            </w:rPr>
            <mc:AlternateContent>
              <mc:Choice Requires="wpg">
                <w:drawing>
                  <wp:anchor distT="0" distB="0" distL="114300" distR="114300" simplePos="0" relativeHeight="251662336" behindDoc="0" locked="0" layoutInCell="1" allowOverlap="1" wp14:anchorId="4203B6E3" wp14:editId="296C1243">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4596D5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C1D5FD7" w14:textId="6ABF144D" w:rsidR="00E62F94" w:rsidRDefault="00E20DD1" w:rsidP="001430A8">
          <w:pPr>
            <w:rPr>
              <w:b/>
              <w:bCs/>
              <w:color w:val="2E74B5" w:themeColor="accent5" w:themeShade="BF"/>
            </w:rPr>
          </w:pPr>
          <w:r>
            <w:rPr>
              <w:noProof/>
            </w:rPr>
            <mc:AlternateContent>
              <mc:Choice Requires="wps">
                <w:drawing>
                  <wp:anchor distT="0" distB="0" distL="114300" distR="114300" simplePos="0" relativeHeight="251659264" behindDoc="0" locked="0" layoutInCell="1" allowOverlap="1" wp14:anchorId="24BC2EB1" wp14:editId="6EA935B7">
                    <wp:simplePos x="0" y="0"/>
                    <wp:positionH relativeFrom="page">
                      <wp:posOffset>236483</wp:posOffset>
                    </wp:positionH>
                    <wp:positionV relativeFrom="page">
                      <wp:posOffset>2349062</wp:posOffset>
                    </wp:positionV>
                    <wp:extent cx="7315200" cy="40990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0990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6C6F3" w14:textId="0481E9D9" w:rsidR="00E62F94" w:rsidRPr="008B7ECB" w:rsidRDefault="00000000" w:rsidP="008B7ECB">
                                <w:pPr>
                                  <w:tabs>
                                    <w:tab w:val="left" w:pos="0"/>
                                  </w:tabs>
                                  <w:ind w:right="-466" w:hanging="709"/>
                                  <w:jc w:val="right"/>
                                  <w:rPr>
                                    <w:b/>
                                    <w:bCs/>
                                    <w:color w:val="4472C4" w:themeColor="accent1"/>
                                    <w:sz w:val="56"/>
                                    <w:szCs w:val="56"/>
                                  </w:rPr>
                                </w:pPr>
                                <w:sdt>
                                  <w:sdtPr>
                                    <w:rPr>
                                      <w:b/>
                                      <w:bCs/>
                                      <w:caps/>
                                      <w:color w:val="4472C4"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62F94" w:rsidRPr="008B7ECB">
                                      <w:rPr>
                                        <w:b/>
                                        <w:bCs/>
                                        <w:caps/>
                                        <w:color w:val="4472C4" w:themeColor="accent1"/>
                                        <w:sz w:val="52"/>
                                        <w:szCs w:val="52"/>
                                      </w:rPr>
                                      <w:t>Implementing an Electronic Queuing System in the UBC Birdcoop Fitness Centre</w:t>
                                    </w:r>
                                  </w:sdtContent>
                                </w:sdt>
                              </w:p>
                              <w:sdt>
                                <w:sdtPr>
                                  <w:rPr>
                                    <w:b/>
                                    <w:bCs/>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D6B20BB" w14:textId="1161A62D" w:rsidR="00E62F94" w:rsidRDefault="00E62F94" w:rsidP="008B7ECB">
                                    <w:pPr>
                                      <w:ind w:right="-466"/>
                                      <w:jc w:val="right"/>
                                      <w:rPr>
                                        <w:color w:val="404040" w:themeColor="text1" w:themeTint="BF"/>
                                        <w:sz w:val="36"/>
                                        <w:szCs w:val="36"/>
                                      </w:rPr>
                                    </w:pPr>
                                    <w:r w:rsidRPr="009F7E83">
                                      <w:rPr>
                                        <w:b/>
                                        <w:bCs/>
                                        <w:color w:val="404040" w:themeColor="text1" w:themeTint="BF"/>
                                        <w:sz w:val="32"/>
                                        <w:szCs w:val="32"/>
                                      </w:rPr>
                                      <w:t>Prepared for Darren Stolz, Facility &amp; Equipment Coordinator of UBC Recreation Centre</w:t>
                                    </w:r>
                                  </w:p>
                                </w:sdtContent>
                              </w:sdt>
                              <w:p w14:paraId="6A30C3F1" w14:textId="455B3500" w:rsidR="00E20DD1" w:rsidRDefault="00E20DD1" w:rsidP="008B7ECB">
                                <w:pPr>
                                  <w:ind w:right="-466"/>
                                  <w:jc w:val="right"/>
                                  <w:rPr>
                                    <w:smallCaps/>
                                    <w:color w:val="404040" w:themeColor="text1" w:themeTint="BF"/>
                                    <w:sz w:val="36"/>
                                    <w:szCs w:val="36"/>
                                  </w:rPr>
                                </w:pPr>
                                <w:r>
                                  <w:rPr>
                                    <w:color w:val="404040" w:themeColor="text1" w:themeTint="BF"/>
                                    <w:sz w:val="36"/>
                                    <w:szCs w:val="36"/>
                                  </w:rPr>
                                  <w:t>July 22, 2022</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4BC2EB1" id="_x0000_t202" coordsize="21600,21600" o:spt="202" path="m,l,21600r21600,l21600,xe">
                    <v:stroke joinstyle="miter"/>
                    <v:path gradientshapeok="t" o:connecttype="rect"/>
                  </v:shapetype>
                  <v:shape id="Text Box 154" o:spid="_x0000_s1026" type="#_x0000_t202" style="position:absolute;margin-left:18.6pt;margin-top:184.95pt;width:8in;height:322.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" filled="f" stroked="f" strokeweight=".5pt">
                    <v:textbox inset="126pt,0,54pt,0">
                      <w:txbxContent>
                        <w:p w14:paraId="31E6C6F3" w14:textId="0481E9D9" w:rsidR="00E62F94" w:rsidRPr="008B7ECB" w:rsidRDefault="00000000" w:rsidP="008B7ECB">
                          <w:pPr>
                            <w:tabs>
                              <w:tab w:val="left" w:pos="0"/>
                            </w:tabs>
                            <w:ind w:right="-466" w:hanging="709"/>
                            <w:jc w:val="right"/>
                            <w:rPr>
                              <w:b/>
                              <w:bCs/>
                              <w:color w:val="4472C4" w:themeColor="accent1"/>
                              <w:sz w:val="56"/>
                              <w:szCs w:val="56"/>
                            </w:rPr>
                          </w:pPr>
                          <w:sdt>
                            <w:sdtPr>
                              <w:rPr>
                                <w:b/>
                                <w:bCs/>
                                <w:caps/>
                                <w:color w:val="4472C4"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62F94" w:rsidRPr="008B7ECB">
                                <w:rPr>
                                  <w:b/>
                                  <w:bCs/>
                                  <w:caps/>
                                  <w:color w:val="4472C4" w:themeColor="accent1"/>
                                  <w:sz w:val="52"/>
                                  <w:szCs w:val="52"/>
                                </w:rPr>
                                <w:t>Implementing an Electronic Queuing System in the UBC Birdcoop Fitness Centre</w:t>
                              </w:r>
                            </w:sdtContent>
                          </w:sdt>
                        </w:p>
                        <w:sdt>
                          <w:sdtPr>
                            <w:rPr>
                              <w:b/>
                              <w:bCs/>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D6B20BB" w14:textId="1161A62D" w:rsidR="00E62F94" w:rsidRDefault="00E62F94" w:rsidP="008B7ECB">
                              <w:pPr>
                                <w:ind w:right="-466"/>
                                <w:jc w:val="right"/>
                                <w:rPr>
                                  <w:color w:val="404040" w:themeColor="text1" w:themeTint="BF"/>
                                  <w:sz w:val="36"/>
                                  <w:szCs w:val="36"/>
                                </w:rPr>
                              </w:pPr>
                              <w:r w:rsidRPr="009F7E83">
                                <w:rPr>
                                  <w:b/>
                                  <w:bCs/>
                                  <w:color w:val="404040" w:themeColor="text1" w:themeTint="BF"/>
                                  <w:sz w:val="32"/>
                                  <w:szCs w:val="32"/>
                                </w:rPr>
                                <w:t>Prepared for Darren Stolz, Facility &amp; Equipment Coordinator of UBC Recreation Centre</w:t>
                              </w:r>
                            </w:p>
                          </w:sdtContent>
                        </w:sdt>
                        <w:p w14:paraId="6A30C3F1" w14:textId="455B3500" w:rsidR="00E20DD1" w:rsidRDefault="00E20DD1" w:rsidP="008B7ECB">
                          <w:pPr>
                            <w:ind w:right="-466"/>
                            <w:jc w:val="right"/>
                            <w:rPr>
                              <w:smallCaps/>
                              <w:color w:val="404040" w:themeColor="text1" w:themeTint="BF"/>
                              <w:sz w:val="36"/>
                              <w:szCs w:val="36"/>
                            </w:rPr>
                          </w:pPr>
                          <w:r>
                            <w:rPr>
                              <w:color w:val="404040" w:themeColor="text1" w:themeTint="BF"/>
                              <w:sz w:val="36"/>
                              <w:szCs w:val="36"/>
                            </w:rPr>
                            <w:t>July 22, 2022</w:t>
                          </w:r>
                        </w:p>
                      </w:txbxContent>
                    </v:textbox>
                    <w10:wrap type="square" anchorx="page" anchory="page"/>
                  </v:shape>
                </w:pict>
              </mc:Fallback>
            </mc:AlternateContent>
          </w:r>
          <w:r w:rsidR="00E62F94">
            <w:rPr>
              <w:noProof/>
            </w:rPr>
            <mc:AlternateContent>
              <mc:Choice Requires="wps">
                <w:drawing>
                  <wp:anchor distT="0" distB="0" distL="114300" distR="114300" simplePos="0" relativeHeight="251660288" behindDoc="0" locked="0" layoutInCell="1" allowOverlap="1" wp14:anchorId="4ABD20A1" wp14:editId="6C7EAAFC">
                    <wp:simplePos x="0" y="0"/>
                    <wp:positionH relativeFrom="page">
                      <wp:posOffset>233916</wp:posOffset>
                    </wp:positionH>
                    <wp:positionV relativeFrom="page">
                      <wp:posOffset>7985051</wp:posOffset>
                    </wp:positionV>
                    <wp:extent cx="7315200" cy="1031358"/>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0313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36152A7B" w14:textId="5CFB9DA5" w:rsidR="00E62F94" w:rsidRPr="00E20DD1" w:rsidRDefault="00E62F94" w:rsidP="008B7ECB">
                                    <w:pPr>
                                      <w:pStyle w:val="NoSpacing"/>
                                      <w:ind w:right="-455"/>
                                      <w:jc w:val="right"/>
                                      <w:rPr>
                                        <w:color w:val="595959" w:themeColor="text1" w:themeTint="A6"/>
                                        <w:sz w:val="36"/>
                                        <w:szCs w:val="36"/>
                                      </w:rPr>
                                    </w:pPr>
                                    <w:r w:rsidRPr="00E20DD1">
                                      <w:rPr>
                                        <w:color w:val="595959" w:themeColor="text1" w:themeTint="A6"/>
                                        <w:sz w:val="36"/>
                                        <w:szCs w:val="36"/>
                                      </w:rPr>
                                      <w:t>Prepared by Chris Jung</w:t>
                                    </w:r>
                                  </w:p>
                                </w:sdtContent>
                              </w:sdt>
                              <w:p w14:paraId="650B8367" w14:textId="3640F5AC" w:rsidR="00E62F94" w:rsidRPr="00E20DD1" w:rsidRDefault="00000000" w:rsidP="008B7ECB">
                                <w:pPr>
                                  <w:pStyle w:val="NoSpacing"/>
                                  <w:ind w:right="-455"/>
                                  <w:jc w:val="right"/>
                                  <w:rPr>
                                    <w:color w:val="595959" w:themeColor="text1" w:themeTint="A6"/>
                                  </w:rPr>
                                </w:pPr>
                                <w:sdt>
                                  <w:sdtPr>
                                    <w:rPr>
                                      <w:color w:val="595959" w:themeColor="text1" w:themeTint="A6"/>
                                    </w:rPr>
                                    <w:alias w:val="Email"/>
                                    <w:tag w:val="Email"/>
                                    <w:id w:val="942260680"/>
                                    <w:dataBinding w:prefixMappings="xmlns:ns0='http://schemas.microsoft.com/office/2006/coverPageProps' " w:xpath="/ns0:CoverPageProperties[1]/ns0:CompanyEmail[1]" w:storeItemID="{55AF091B-3C7A-41E3-B477-F2FDAA23CFDA}"/>
                                    <w:text/>
                                  </w:sdtPr>
                                  <w:sdtContent>
                                    <w:r w:rsidR="00E62F94" w:rsidRPr="00E20DD1">
                                      <w:rPr>
                                        <w:color w:val="595959" w:themeColor="text1" w:themeTint="A6"/>
                                      </w:rPr>
                                      <w:t>eunhocj@student.ubc.ca</w:t>
                                    </w:r>
                                  </w:sdtContent>
                                </w:sdt>
                              </w:p>
                              <w:p w14:paraId="2292BB0D" w14:textId="77777777" w:rsidR="00E62F94" w:rsidRDefault="00E62F94"/>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4ABD20A1" id="Text Box 152" o:spid="_x0000_s1027" type="#_x0000_t202" style="position:absolute;margin-left:18.4pt;margin-top:628.75pt;width:8in;height:81.2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" filled="f" stroked="f" strokeweight=".5pt">
                    <v:textbox inset="126pt,0,54pt,0">
                      <w:txbxContent>
                        <w:sdt>
                          <w:sdtPr>
                            <w:rPr>
                              <w:color w:val="595959" w:themeColor="text1" w:themeTint="A6"/>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36152A7B" w14:textId="5CFB9DA5" w:rsidR="00E62F94" w:rsidRPr="00E20DD1" w:rsidRDefault="00E62F94" w:rsidP="008B7ECB">
                              <w:pPr>
                                <w:pStyle w:val="NoSpacing"/>
                                <w:ind w:right="-455"/>
                                <w:jc w:val="right"/>
                                <w:rPr>
                                  <w:color w:val="595959" w:themeColor="text1" w:themeTint="A6"/>
                                  <w:sz w:val="36"/>
                                  <w:szCs w:val="36"/>
                                </w:rPr>
                              </w:pPr>
                              <w:r w:rsidRPr="00E20DD1">
                                <w:rPr>
                                  <w:color w:val="595959" w:themeColor="text1" w:themeTint="A6"/>
                                  <w:sz w:val="36"/>
                                  <w:szCs w:val="36"/>
                                </w:rPr>
                                <w:t>Prepared by Chris Jung</w:t>
                              </w:r>
                            </w:p>
                          </w:sdtContent>
                        </w:sdt>
                        <w:p w14:paraId="650B8367" w14:textId="3640F5AC" w:rsidR="00E62F94" w:rsidRPr="00E20DD1" w:rsidRDefault="00000000" w:rsidP="008B7ECB">
                          <w:pPr>
                            <w:pStyle w:val="NoSpacing"/>
                            <w:ind w:right="-455"/>
                            <w:jc w:val="right"/>
                            <w:rPr>
                              <w:color w:val="595959" w:themeColor="text1" w:themeTint="A6"/>
                            </w:rPr>
                          </w:pPr>
                          <w:sdt>
                            <w:sdtPr>
                              <w:rPr>
                                <w:color w:val="595959" w:themeColor="text1" w:themeTint="A6"/>
                              </w:rPr>
                              <w:alias w:val="Email"/>
                              <w:tag w:val="Email"/>
                              <w:id w:val="942260680"/>
                              <w:dataBinding w:prefixMappings="xmlns:ns0='http://schemas.microsoft.com/office/2006/coverPageProps' " w:xpath="/ns0:CoverPageProperties[1]/ns0:CompanyEmail[1]" w:storeItemID="{55AF091B-3C7A-41E3-B477-F2FDAA23CFDA}"/>
                              <w:text/>
                            </w:sdtPr>
                            <w:sdtContent>
                              <w:r w:rsidR="00E62F94" w:rsidRPr="00E20DD1">
                                <w:rPr>
                                  <w:color w:val="595959" w:themeColor="text1" w:themeTint="A6"/>
                                </w:rPr>
                                <w:t>eunhocj@student.ubc.ca</w:t>
                              </w:r>
                            </w:sdtContent>
                          </w:sdt>
                        </w:p>
                        <w:p w14:paraId="2292BB0D" w14:textId="77777777" w:rsidR="00E62F94" w:rsidRDefault="00E62F94"/>
                      </w:txbxContent>
                    </v:textbox>
                    <w10:wrap type="square" anchorx="page" anchory="page"/>
                  </v:shape>
                </w:pict>
              </mc:Fallback>
            </mc:AlternateContent>
          </w:r>
          <w:r w:rsidR="00E62F94">
            <w:rPr>
              <w:b/>
              <w:bCs/>
              <w:color w:val="2E74B5" w:themeColor="accent5" w:themeShade="BF"/>
            </w:rPr>
            <w:br w:type="page"/>
          </w:r>
        </w:p>
      </w:sdtContent>
    </w:sdt>
    <w:sdt>
      <w:sdtPr>
        <w:rPr>
          <w:rFonts w:eastAsiaTheme="minorEastAsia" w:cs="Times New Roman"/>
          <w:color w:val="auto"/>
          <w:sz w:val="24"/>
          <w:szCs w:val="22"/>
        </w:rPr>
        <w:id w:val="455451292"/>
        <w:docPartObj>
          <w:docPartGallery w:val="Table of Contents"/>
          <w:docPartUnique/>
        </w:docPartObj>
      </w:sdtPr>
      <w:sdtContent>
        <w:p w14:paraId="40629AF8" w14:textId="2E6BB6BB" w:rsidR="00E20DD1" w:rsidRPr="00B537B3" w:rsidRDefault="00E20DD1" w:rsidP="001430A8">
          <w:pPr>
            <w:pStyle w:val="TOCHeading"/>
            <w:numPr>
              <w:ilvl w:val="0"/>
              <w:numId w:val="0"/>
            </w:numPr>
            <w:rPr>
              <w:rFonts w:cs="Times New Roman"/>
              <w:b/>
              <w:bCs/>
            </w:rPr>
          </w:pPr>
          <w:r w:rsidRPr="00B537B3">
            <w:rPr>
              <w:rFonts w:cs="Times New Roman"/>
              <w:b/>
              <w:bCs/>
            </w:rPr>
            <w:t xml:space="preserve">Table </w:t>
          </w:r>
          <w:r w:rsidR="004E5EF8" w:rsidRPr="00B537B3">
            <w:rPr>
              <w:rFonts w:cs="Times New Roman"/>
              <w:b/>
              <w:bCs/>
            </w:rPr>
            <w:t xml:space="preserve">Of </w:t>
          </w:r>
          <w:r w:rsidRPr="00B537B3">
            <w:rPr>
              <w:rFonts w:cs="Times New Roman"/>
              <w:b/>
              <w:bCs/>
            </w:rPr>
            <w:t>Contents</w:t>
          </w:r>
        </w:p>
        <w:p w14:paraId="24A34943" w14:textId="578D97DF" w:rsidR="00E20DD1" w:rsidRPr="00B537B3" w:rsidRDefault="00901B33" w:rsidP="001430A8">
          <w:pPr>
            <w:pStyle w:val="TOC1"/>
            <w:outlineLvl w:val="0"/>
          </w:pPr>
          <w:r w:rsidRPr="00B537B3">
            <w:rPr>
              <w:b/>
              <w:bCs/>
            </w:rPr>
            <w:t>Introduction</w:t>
          </w:r>
          <w:r w:rsidR="00E20DD1" w:rsidRPr="00B537B3">
            <w:ptab w:relativeTo="margin" w:alignment="right" w:leader="dot"/>
          </w:r>
          <w:r w:rsidR="00882064">
            <w:rPr>
              <w:b/>
              <w:bCs/>
            </w:rPr>
            <w:t>3</w:t>
          </w:r>
        </w:p>
        <w:p w14:paraId="2679897E" w14:textId="48842253" w:rsidR="007213EB" w:rsidRPr="00B537B3" w:rsidRDefault="00B537B3" w:rsidP="001430A8">
          <w:pPr>
            <w:pStyle w:val="TOC2"/>
            <w:ind w:left="216"/>
          </w:pPr>
          <w:r w:rsidRPr="00B537B3">
            <w:t>Background</w:t>
          </w:r>
          <w:r w:rsidR="007213EB" w:rsidRPr="00B537B3">
            <w:t xml:space="preserve"> </w:t>
          </w:r>
          <w:r w:rsidR="007213EB" w:rsidRPr="00B537B3">
            <w:ptab w:relativeTo="margin" w:alignment="right" w:leader="dot"/>
          </w:r>
          <w:r w:rsidR="00882064">
            <w:t>3</w:t>
          </w:r>
        </w:p>
        <w:p w14:paraId="230ADEA3" w14:textId="0F3F16E1" w:rsidR="00D20983" w:rsidRPr="00B537B3" w:rsidRDefault="009774BA" w:rsidP="001430A8">
          <w:pPr>
            <w:pStyle w:val="TOC2"/>
            <w:ind w:left="216"/>
          </w:pPr>
          <w:r w:rsidRPr="00B537B3">
            <w:t xml:space="preserve">Statement </w:t>
          </w:r>
          <w:r w:rsidR="00F93E1A">
            <w:t>o</w:t>
          </w:r>
          <w:r w:rsidR="004E5EF8" w:rsidRPr="00B537B3">
            <w:t xml:space="preserve">f Problem </w:t>
          </w:r>
          <w:r w:rsidR="00D20983" w:rsidRPr="00B537B3">
            <w:ptab w:relativeTo="margin" w:alignment="right" w:leader="dot"/>
          </w:r>
          <w:r w:rsidR="00882064">
            <w:t>3</w:t>
          </w:r>
        </w:p>
        <w:p w14:paraId="1158C163" w14:textId="5626E2CE" w:rsidR="00D20983" w:rsidRPr="00B537B3" w:rsidRDefault="009774BA" w:rsidP="001430A8">
          <w:pPr>
            <w:pStyle w:val="TOC2"/>
            <w:ind w:left="216"/>
          </w:pPr>
          <w:r w:rsidRPr="00B537B3">
            <w:t xml:space="preserve">Purpose </w:t>
          </w:r>
          <w:r w:rsidR="00F93E1A">
            <w:t>o</w:t>
          </w:r>
          <w:r w:rsidR="004E5EF8" w:rsidRPr="00B537B3">
            <w:t>f Report</w:t>
          </w:r>
          <w:r w:rsidR="004E5EF8" w:rsidRPr="00B537B3">
            <w:rPr>
              <w:rFonts w:eastAsia="Times New Roman"/>
              <w:color w:val="555555"/>
              <w:sz w:val="21"/>
              <w:szCs w:val="21"/>
            </w:rPr>
            <w:t xml:space="preserve"> </w:t>
          </w:r>
          <w:r w:rsidR="00D20983" w:rsidRPr="00B537B3">
            <w:ptab w:relativeTo="margin" w:alignment="right" w:leader="dot"/>
          </w:r>
          <w:r w:rsidR="00882064">
            <w:t>4</w:t>
          </w:r>
        </w:p>
        <w:p w14:paraId="3824C3C9" w14:textId="670DCE71" w:rsidR="00D20983" w:rsidRPr="00B537B3" w:rsidRDefault="004E5EF8" w:rsidP="001430A8">
          <w:pPr>
            <w:pStyle w:val="TOC2"/>
            <w:ind w:left="216"/>
          </w:pPr>
          <w:r w:rsidRPr="00B537B3">
            <w:t xml:space="preserve">Scope </w:t>
          </w:r>
          <w:r w:rsidR="00F93E1A">
            <w:t>o</w:t>
          </w:r>
          <w:r w:rsidRPr="00B537B3">
            <w:t xml:space="preserve">f Inquiry </w:t>
          </w:r>
          <w:r w:rsidR="00D20983" w:rsidRPr="00B537B3">
            <w:ptab w:relativeTo="margin" w:alignment="right" w:leader="dot"/>
          </w:r>
          <w:r w:rsidR="00882064">
            <w:t>4</w:t>
          </w:r>
        </w:p>
        <w:p w14:paraId="7577D40D" w14:textId="32E74597" w:rsidR="00D20983" w:rsidRPr="00B537B3" w:rsidRDefault="004E5EF8" w:rsidP="001430A8">
          <w:pPr>
            <w:pStyle w:val="TOC2"/>
            <w:ind w:left="216"/>
          </w:pPr>
          <w:r w:rsidRPr="00B537B3">
            <w:t xml:space="preserve">Data Sources </w:t>
          </w:r>
          <w:r w:rsidR="00D20983" w:rsidRPr="00B537B3">
            <w:ptab w:relativeTo="margin" w:alignment="right" w:leader="dot"/>
          </w:r>
          <w:r w:rsidR="00882064">
            <w:t>5</w:t>
          </w:r>
        </w:p>
        <w:p w14:paraId="6918B2F4" w14:textId="77777777" w:rsidR="00D20983" w:rsidRPr="00B537B3" w:rsidRDefault="00D20983" w:rsidP="001430A8">
          <w:pPr>
            <w:rPr>
              <w:rFonts w:cs="Times New Roman"/>
              <w:lang w:val="en-US" w:eastAsia="en-US"/>
            </w:rPr>
          </w:pPr>
        </w:p>
        <w:p w14:paraId="1CA14610" w14:textId="682F058E" w:rsidR="00E20DD1" w:rsidRPr="00B537B3" w:rsidRDefault="00901B33" w:rsidP="001430A8">
          <w:pPr>
            <w:pStyle w:val="TOC1"/>
          </w:pPr>
          <w:r w:rsidRPr="00B537B3">
            <w:rPr>
              <w:b/>
              <w:bCs/>
            </w:rPr>
            <w:t>Data Section</w:t>
          </w:r>
          <w:r w:rsidR="00E20DD1" w:rsidRPr="00B537B3">
            <w:ptab w:relativeTo="margin" w:alignment="right" w:leader="dot"/>
          </w:r>
          <w:r w:rsidR="00882064">
            <w:rPr>
              <w:b/>
              <w:bCs/>
            </w:rPr>
            <w:t>6</w:t>
          </w:r>
        </w:p>
        <w:p w14:paraId="752CB043" w14:textId="484F76E3" w:rsidR="00E20DD1" w:rsidRPr="00B537B3" w:rsidRDefault="00C43636" w:rsidP="001430A8">
          <w:pPr>
            <w:pStyle w:val="TOC2"/>
            <w:ind w:left="216"/>
          </w:pPr>
          <w:r>
            <w:t xml:space="preserve">Cause 1: </w:t>
          </w:r>
          <w:r w:rsidR="003A7DEA" w:rsidRPr="00B537B3">
            <w:t xml:space="preserve">Popular </w:t>
          </w:r>
          <w:r w:rsidR="009B73A6">
            <w:t xml:space="preserve">Gym </w:t>
          </w:r>
          <w:r w:rsidR="004E5EF8" w:rsidRPr="00B537B3">
            <w:t xml:space="preserve">Equipment </w:t>
          </w:r>
          <w:r w:rsidR="00F93E1A" w:rsidRPr="00B537B3">
            <w:t>in</w:t>
          </w:r>
          <w:r w:rsidR="004E5EF8" w:rsidRPr="00B537B3">
            <w:t xml:space="preserve"> </w:t>
          </w:r>
          <w:r w:rsidR="003A7DEA" w:rsidRPr="00B537B3">
            <w:t xml:space="preserve">Birdcoop Fitness Centre  </w:t>
          </w:r>
          <w:r w:rsidR="00E20DD1" w:rsidRPr="00B537B3">
            <w:ptab w:relativeTo="margin" w:alignment="right" w:leader="dot"/>
          </w:r>
          <w:r w:rsidR="00882064">
            <w:t>6</w:t>
          </w:r>
        </w:p>
        <w:p w14:paraId="0BA3B40E" w14:textId="6B07C8D5" w:rsidR="00602F2E" w:rsidRPr="00B537B3" w:rsidRDefault="00C43636" w:rsidP="001430A8">
          <w:pPr>
            <w:pStyle w:val="TOC2"/>
            <w:ind w:left="216"/>
          </w:pPr>
          <w:r>
            <w:t xml:space="preserve">Cause 2: </w:t>
          </w:r>
          <w:r w:rsidR="003A7DEA" w:rsidRPr="00B537B3">
            <w:t xml:space="preserve">Changes </w:t>
          </w:r>
          <w:r w:rsidR="00FC41DA">
            <w:t>i</w:t>
          </w:r>
          <w:r w:rsidR="004E5EF8" w:rsidRPr="00B537B3">
            <w:t xml:space="preserve">n </w:t>
          </w:r>
          <w:r w:rsidR="00F93E1A" w:rsidRPr="00B537B3">
            <w:t>the</w:t>
          </w:r>
          <w:r w:rsidR="004E5EF8" w:rsidRPr="00B537B3">
            <w:t xml:space="preserve"> Number </w:t>
          </w:r>
          <w:r w:rsidR="00F93E1A" w:rsidRPr="00B537B3">
            <w:t>of</w:t>
          </w:r>
          <w:r w:rsidR="004E5EF8" w:rsidRPr="00B537B3">
            <w:t xml:space="preserve"> Visitors After </w:t>
          </w:r>
          <w:r w:rsidR="00F93E1A" w:rsidRPr="00B537B3">
            <w:t>the</w:t>
          </w:r>
          <w:r w:rsidR="004E5EF8" w:rsidRPr="00B537B3">
            <w:t xml:space="preserve"> </w:t>
          </w:r>
          <w:r w:rsidR="003A7DEA" w:rsidRPr="00B537B3">
            <w:t xml:space="preserve">COVID </w:t>
          </w:r>
          <w:r w:rsidR="004E5EF8" w:rsidRPr="00B537B3">
            <w:t>Restriction Was Lifted</w:t>
          </w:r>
          <w:r w:rsidR="00602F2E" w:rsidRPr="00B537B3">
            <w:ptab w:relativeTo="margin" w:alignment="right" w:leader="dot"/>
          </w:r>
          <w:r w:rsidR="00882064">
            <w:t>7</w:t>
          </w:r>
        </w:p>
        <w:p w14:paraId="72C73EC0" w14:textId="69D1C316" w:rsidR="00602F2E" w:rsidRPr="00B537B3" w:rsidRDefault="00C43636" w:rsidP="001430A8">
          <w:pPr>
            <w:pStyle w:val="TOC2"/>
            <w:ind w:left="216"/>
          </w:pPr>
          <w:r>
            <w:t xml:space="preserve">Problem 1: </w:t>
          </w:r>
          <w:r w:rsidR="001842EE" w:rsidRPr="00B537B3">
            <w:t xml:space="preserve">Amount </w:t>
          </w:r>
          <w:r w:rsidR="00FC41DA">
            <w:t>o</w:t>
          </w:r>
          <w:r w:rsidR="004E5EF8" w:rsidRPr="00B537B3">
            <w:t xml:space="preserve">f Time Spent Waiting </w:t>
          </w:r>
          <w:r w:rsidR="00F93E1A" w:rsidRPr="00B537B3">
            <w:t>for</w:t>
          </w:r>
          <w:r w:rsidR="004E5EF8" w:rsidRPr="00B537B3">
            <w:t xml:space="preserve"> Equipment</w:t>
          </w:r>
          <w:r w:rsidR="00602F2E" w:rsidRPr="00B537B3">
            <w:ptab w:relativeTo="margin" w:alignment="right" w:leader="dot"/>
          </w:r>
          <w:r w:rsidR="00290279">
            <w:t>7</w:t>
          </w:r>
        </w:p>
        <w:p w14:paraId="71AAD42A" w14:textId="496458AF" w:rsidR="00602F2E" w:rsidRPr="00B537B3" w:rsidRDefault="00C43636" w:rsidP="00B55445">
          <w:pPr>
            <w:pStyle w:val="TOC2"/>
            <w:ind w:left="216"/>
          </w:pPr>
          <w:r>
            <w:t xml:space="preserve">Problem 2: </w:t>
          </w:r>
          <w:r w:rsidR="007213EB" w:rsidRPr="00B537B3">
            <w:t xml:space="preserve">Conflicts </w:t>
          </w:r>
          <w:r w:rsidR="004E5EF8" w:rsidRPr="00B537B3">
            <w:t xml:space="preserve">Between Users Caused </w:t>
          </w:r>
          <w:r w:rsidR="00B55445">
            <w:t>by Ambiguous Waiting System</w:t>
          </w:r>
          <w:r w:rsidR="00602F2E" w:rsidRPr="00B537B3">
            <w:ptab w:relativeTo="margin" w:alignment="right" w:leader="dot"/>
          </w:r>
          <w:r w:rsidR="00290279">
            <w:t>8</w:t>
          </w:r>
        </w:p>
        <w:p w14:paraId="28E42319" w14:textId="20CDBF99" w:rsidR="00602F2E" w:rsidRPr="00B537B3" w:rsidRDefault="007213EB" w:rsidP="001430A8">
          <w:pPr>
            <w:pStyle w:val="TOC2"/>
            <w:ind w:left="216"/>
          </w:pPr>
          <w:r w:rsidRPr="00B537B3">
            <w:t>Solution</w:t>
          </w:r>
          <w:r w:rsidR="004E5EF8" w:rsidRPr="00B537B3">
            <w:t xml:space="preserve">: </w:t>
          </w:r>
          <w:r w:rsidRPr="00B537B3">
            <w:t xml:space="preserve">Electronic </w:t>
          </w:r>
          <w:r w:rsidR="004E5EF8" w:rsidRPr="00B537B3">
            <w:t xml:space="preserve">Queuing System Using </w:t>
          </w:r>
          <w:r w:rsidR="00F93E1A">
            <w:t>a</w:t>
          </w:r>
          <w:r w:rsidR="004E5EF8" w:rsidRPr="00B537B3">
            <w:t xml:space="preserve"> </w:t>
          </w:r>
          <w:r w:rsidRPr="00B537B3">
            <w:t xml:space="preserve">UBC </w:t>
          </w:r>
          <w:r w:rsidR="004E5EF8" w:rsidRPr="00B537B3">
            <w:t>Card</w:t>
          </w:r>
          <w:r w:rsidR="00602F2E" w:rsidRPr="00B537B3">
            <w:ptab w:relativeTo="margin" w:alignment="right" w:leader="dot"/>
          </w:r>
          <w:r w:rsidR="00290279">
            <w:t>9</w:t>
          </w:r>
        </w:p>
        <w:p w14:paraId="38190D1A" w14:textId="559D2351" w:rsidR="00166C5B" w:rsidRDefault="00166C5B" w:rsidP="001430A8">
          <w:pPr>
            <w:pStyle w:val="TOC3"/>
            <w:ind w:left="446"/>
          </w:pPr>
          <w:r>
            <w:t xml:space="preserve">Electronic </w:t>
          </w:r>
          <w:r w:rsidR="009774BA" w:rsidRPr="00B537B3">
            <w:t xml:space="preserve">ID </w:t>
          </w:r>
          <w:r w:rsidR="004E5EF8" w:rsidRPr="00B537B3">
            <w:t xml:space="preserve">Checking System Using </w:t>
          </w:r>
          <w:r w:rsidR="00F93E1A">
            <w:t>a</w:t>
          </w:r>
          <w:r w:rsidR="004E5EF8" w:rsidRPr="00B537B3">
            <w:t xml:space="preserve"> </w:t>
          </w:r>
          <w:r w:rsidR="009774BA" w:rsidRPr="00B537B3">
            <w:t xml:space="preserve">UBC </w:t>
          </w:r>
          <w:r w:rsidR="004E5EF8" w:rsidRPr="00B537B3">
            <w:t xml:space="preserve">Card </w:t>
          </w:r>
          <w:r w:rsidR="00F93E1A" w:rsidRPr="00B537B3">
            <w:t>in</w:t>
          </w:r>
          <w:r w:rsidR="004E5EF8" w:rsidRPr="00B537B3">
            <w:t xml:space="preserve"> </w:t>
          </w:r>
          <w:r w:rsidR="00F93E1A">
            <w:t>t</w:t>
          </w:r>
          <w:r w:rsidR="004E5EF8" w:rsidRPr="00B537B3">
            <w:t xml:space="preserve">he </w:t>
          </w:r>
          <w:r w:rsidR="009774BA" w:rsidRPr="00B537B3">
            <w:t>UBC</w:t>
          </w:r>
          <w:r w:rsidR="00602F2E" w:rsidRPr="00B537B3">
            <w:ptab w:relativeTo="margin" w:alignment="right" w:leader="dot"/>
          </w:r>
          <w:r w:rsidR="00290279">
            <w:t>9</w:t>
          </w:r>
          <w:r w:rsidR="004E5EF8" w:rsidRPr="00B537B3">
            <w:br/>
          </w:r>
          <w:r w:rsidR="00290279" w:rsidRPr="00290279">
            <w:t xml:space="preserve">Components and Process of the Proposed Electronic Queuing System </w:t>
          </w:r>
          <w:r w:rsidR="000C7EF2" w:rsidRPr="00B537B3">
            <w:t xml:space="preserve"> </w:t>
          </w:r>
          <w:r w:rsidR="009774BA" w:rsidRPr="00B537B3">
            <w:ptab w:relativeTo="margin" w:alignment="right" w:leader="dot"/>
          </w:r>
          <w:r w:rsidR="00290279">
            <w:t>9</w:t>
          </w:r>
        </w:p>
        <w:p w14:paraId="11C2C069" w14:textId="2DBFA5DA" w:rsidR="009774BA" w:rsidRPr="00B537B3" w:rsidRDefault="000C7EF2" w:rsidP="001430A8">
          <w:pPr>
            <w:pStyle w:val="TOC3"/>
            <w:ind w:left="446"/>
          </w:pPr>
          <w:r w:rsidRPr="00B537B3">
            <w:t xml:space="preserve">Expected </w:t>
          </w:r>
          <w:r w:rsidR="004E5EF8" w:rsidRPr="00B537B3">
            <w:t xml:space="preserve">Advantages </w:t>
          </w:r>
          <w:r w:rsidR="00F93E1A">
            <w:t>o</w:t>
          </w:r>
          <w:r w:rsidR="004E5EF8" w:rsidRPr="00B537B3">
            <w:t xml:space="preserve">f Using </w:t>
          </w:r>
          <w:r w:rsidR="00F93E1A">
            <w:t>a</w:t>
          </w:r>
          <w:r w:rsidR="004E5EF8" w:rsidRPr="00B537B3">
            <w:t xml:space="preserve">n Electronic Queuing System Using </w:t>
          </w:r>
          <w:r w:rsidR="00F93E1A">
            <w:t>a</w:t>
          </w:r>
          <w:r w:rsidR="004E5EF8" w:rsidRPr="00B537B3">
            <w:t xml:space="preserve"> </w:t>
          </w:r>
          <w:r w:rsidRPr="00B537B3">
            <w:t xml:space="preserve">UBC </w:t>
          </w:r>
          <w:r w:rsidR="004E5EF8" w:rsidRPr="00B537B3">
            <w:t>Card</w:t>
          </w:r>
          <w:r w:rsidR="009774BA" w:rsidRPr="00B537B3">
            <w:ptab w:relativeTo="margin" w:alignment="right" w:leader="dot"/>
          </w:r>
          <w:r w:rsidR="00290279">
            <w:t>TBD</w:t>
          </w:r>
        </w:p>
      </w:sdtContent>
    </w:sdt>
    <w:p w14:paraId="65A87D31" w14:textId="6337CB33" w:rsidR="007213EB" w:rsidRPr="00B537B3" w:rsidRDefault="004E5EF8" w:rsidP="001430A8">
      <w:pPr>
        <w:pStyle w:val="TOC2"/>
        <w:ind w:left="216"/>
      </w:pPr>
      <w:r w:rsidRPr="00B537B3">
        <w:t xml:space="preserve"> </w:t>
      </w:r>
      <w:r w:rsidR="007213EB" w:rsidRPr="00B537B3">
        <w:t xml:space="preserve">Installation </w:t>
      </w:r>
      <w:r w:rsidRPr="00B537B3">
        <w:t xml:space="preserve">Plan </w:t>
      </w:r>
      <w:r w:rsidR="007213EB" w:rsidRPr="00B537B3">
        <w:ptab w:relativeTo="margin" w:alignment="right" w:leader="dot"/>
      </w:r>
      <w:r w:rsidR="00290279">
        <w:t>10</w:t>
      </w:r>
    </w:p>
    <w:p w14:paraId="0BD7A7AE" w14:textId="27112F81" w:rsidR="007213EB" w:rsidRPr="00B537B3" w:rsidRDefault="00290279" w:rsidP="001430A8">
      <w:pPr>
        <w:pStyle w:val="TOC3"/>
        <w:ind w:left="446"/>
      </w:pPr>
      <w:r>
        <w:t>Card Reader</w:t>
      </w:r>
      <w:r w:rsidR="007213EB" w:rsidRPr="00B537B3">
        <w:ptab w:relativeTo="margin" w:alignment="right" w:leader="dot"/>
      </w:r>
      <w:r>
        <w:t>10</w:t>
      </w:r>
    </w:p>
    <w:p w14:paraId="7D1A8B7D" w14:textId="57FDAFD9" w:rsidR="009774BA" w:rsidRPr="00B537B3" w:rsidRDefault="009774BA" w:rsidP="001430A8">
      <w:pPr>
        <w:pStyle w:val="TOC3"/>
        <w:ind w:left="446"/>
      </w:pPr>
      <w:r w:rsidRPr="00B537B3">
        <w:t xml:space="preserve">Software </w:t>
      </w:r>
      <w:r w:rsidR="00290279">
        <w:t xml:space="preserve">Development </w:t>
      </w:r>
      <w:r w:rsidRPr="00B537B3">
        <w:ptab w:relativeTo="margin" w:alignment="right" w:leader="dot"/>
      </w:r>
      <w:r w:rsidR="00290279">
        <w:t>11</w:t>
      </w:r>
    </w:p>
    <w:p w14:paraId="45EE7ECF" w14:textId="7F118299" w:rsidR="009774BA" w:rsidRPr="00B537B3" w:rsidRDefault="00290279" w:rsidP="00290279">
      <w:pPr>
        <w:pStyle w:val="TOC3"/>
        <w:ind w:left="446"/>
      </w:pPr>
      <w:r>
        <w:lastRenderedPageBreak/>
        <w:t>Budget</w:t>
      </w:r>
      <w:r w:rsidR="009774BA" w:rsidRPr="00B537B3">
        <w:ptab w:relativeTo="margin" w:alignment="right" w:leader="dot"/>
      </w:r>
      <w:r>
        <w:t>11</w:t>
      </w:r>
    </w:p>
    <w:p w14:paraId="4B1A2D86" w14:textId="6B4880BF" w:rsidR="00602F2E" w:rsidRPr="00B537B3" w:rsidRDefault="00602F2E" w:rsidP="001430A8">
      <w:pPr>
        <w:pStyle w:val="TOC1"/>
      </w:pPr>
    </w:p>
    <w:p w14:paraId="54365893" w14:textId="268BE5B4" w:rsidR="00901B33" w:rsidRPr="00B537B3" w:rsidRDefault="004E5EF8" w:rsidP="001430A8">
      <w:pPr>
        <w:pStyle w:val="TOC1"/>
      </w:pPr>
      <w:r w:rsidRPr="00B537B3">
        <w:rPr>
          <w:b/>
          <w:bCs/>
        </w:rPr>
        <w:t xml:space="preserve"> </w:t>
      </w:r>
      <w:r w:rsidR="00901B33" w:rsidRPr="00B537B3">
        <w:rPr>
          <w:b/>
          <w:bCs/>
        </w:rPr>
        <w:t>Conclusion</w:t>
      </w:r>
      <w:r w:rsidR="00901B33" w:rsidRPr="00B537B3">
        <w:ptab w:relativeTo="margin" w:alignment="right" w:leader="dot"/>
      </w:r>
      <w:r w:rsidR="00290279">
        <w:rPr>
          <w:b/>
          <w:bCs/>
        </w:rPr>
        <w:t>TBD</w:t>
      </w:r>
    </w:p>
    <w:p w14:paraId="0D7CA6A7" w14:textId="3592E166" w:rsidR="00901B33" w:rsidRPr="00B537B3" w:rsidRDefault="009774BA" w:rsidP="001430A8">
      <w:pPr>
        <w:pStyle w:val="TOC2"/>
        <w:ind w:left="216"/>
      </w:pPr>
      <w:r w:rsidRPr="00B537B3">
        <w:t xml:space="preserve">Summary </w:t>
      </w:r>
      <w:r w:rsidR="00F93E1A">
        <w:t>o</w:t>
      </w:r>
      <w:r w:rsidR="004E5EF8" w:rsidRPr="00B537B3">
        <w:t xml:space="preserve">f </w:t>
      </w:r>
      <w:r w:rsidRPr="00B537B3">
        <w:t>Findings</w:t>
      </w:r>
      <w:r w:rsidR="00901B33" w:rsidRPr="00B537B3">
        <w:ptab w:relativeTo="margin" w:alignment="right" w:leader="dot"/>
      </w:r>
      <w:r w:rsidR="00290279">
        <w:t>TBD</w:t>
      </w:r>
    </w:p>
    <w:p w14:paraId="424BE91C" w14:textId="7186810B" w:rsidR="00602F2E" w:rsidRDefault="009774BA" w:rsidP="001430A8">
      <w:pPr>
        <w:pStyle w:val="TOC2"/>
        <w:ind w:left="216"/>
      </w:pPr>
      <w:r w:rsidRPr="00B537B3">
        <w:t>Recommendations</w:t>
      </w:r>
      <w:r w:rsidR="00602F2E" w:rsidRPr="00B537B3">
        <w:ptab w:relativeTo="margin" w:alignment="right" w:leader="dot"/>
      </w:r>
      <w:r w:rsidR="00290279">
        <w:t>TBD</w:t>
      </w:r>
    </w:p>
    <w:p w14:paraId="2E5623DC" w14:textId="5A0A751B" w:rsidR="00290279" w:rsidRPr="00B537B3" w:rsidRDefault="00290279" w:rsidP="00290279">
      <w:pPr>
        <w:pStyle w:val="TOC1"/>
      </w:pPr>
      <w:r>
        <w:rPr>
          <w:b/>
          <w:bCs/>
        </w:rPr>
        <w:t>Reference</w:t>
      </w:r>
      <w:r w:rsidRPr="00B537B3">
        <w:ptab w:relativeTo="margin" w:alignment="right" w:leader="dot"/>
      </w:r>
      <w:r>
        <w:rPr>
          <w:b/>
          <w:bCs/>
        </w:rPr>
        <w:t>TBD</w:t>
      </w:r>
    </w:p>
    <w:p w14:paraId="50116A3F" w14:textId="77777777" w:rsidR="00290279" w:rsidRPr="00290279" w:rsidRDefault="00290279" w:rsidP="00290279">
      <w:pPr>
        <w:rPr>
          <w:lang w:val="en-US" w:eastAsia="en-US"/>
        </w:rPr>
      </w:pPr>
    </w:p>
    <w:p w14:paraId="753A9EE0" w14:textId="5C3B02AC" w:rsidR="00602F2E" w:rsidRPr="00B537B3" w:rsidRDefault="00602F2E" w:rsidP="001430A8">
      <w:pPr>
        <w:pStyle w:val="TOC3"/>
      </w:pPr>
    </w:p>
    <w:p w14:paraId="3E449391" w14:textId="77777777" w:rsidR="00602F2E" w:rsidRPr="00B537B3" w:rsidRDefault="00602F2E" w:rsidP="001430A8">
      <w:pPr>
        <w:rPr>
          <w:rFonts w:cs="Times New Roman"/>
          <w:lang w:val="en-US" w:eastAsia="en-US"/>
        </w:rPr>
      </w:pPr>
    </w:p>
    <w:p w14:paraId="751BD695" w14:textId="0211FA96" w:rsidR="00E20DD1" w:rsidRPr="00B537B3" w:rsidRDefault="00E20DD1" w:rsidP="001430A8">
      <w:pPr>
        <w:rPr>
          <w:rFonts w:cs="Times New Roman"/>
          <w:lang w:val="en-US" w:eastAsia="en-US"/>
        </w:rPr>
      </w:pPr>
    </w:p>
    <w:p w14:paraId="45E889F9" w14:textId="2C22F02D" w:rsidR="00A7214C" w:rsidRPr="00B537B3" w:rsidRDefault="00A7214C" w:rsidP="001430A8">
      <w:pPr>
        <w:rPr>
          <w:rFonts w:cs="Times New Roman"/>
          <w:b/>
          <w:bCs/>
          <w:color w:val="2E74B5" w:themeColor="accent5" w:themeShade="BF"/>
        </w:rPr>
      </w:pPr>
    </w:p>
    <w:p w14:paraId="5364B7C7" w14:textId="59EB276E" w:rsidR="00901B33" w:rsidRPr="008F53B5" w:rsidRDefault="00901B33" w:rsidP="001430A8">
      <w:pPr>
        <w:rPr>
          <w:rFonts w:cs="Times New Roman"/>
          <w:b/>
          <w:bCs/>
        </w:rPr>
      </w:pPr>
    </w:p>
    <w:p w14:paraId="2D549482" w14:textId="20D20822" w:rsidR="00901B33" w:rsidRPr="00B537B3" w:rsidRDefault="00901B33" w:rsidP="001430A8">
      <w:pPr>
        <w:rPr>
          <w:rFonts w:cs="Times New Roman"/>
          <w:b/>
          <w:bCs/>
          <w:color w:val="2E74B5" w:themeColor="accent5" w:themeShade="BF"/>
        </w:rPr>
      </w:pPr>
    </w:p>
    <w:p w14:paraId="348ED014" w14:textId="65D14CEE" w:rsidR="00901B33" w:rsidRPr="00B537B3" w:rsidRDefault="00901B33" w:rsidP="001430A8">
      <w:pPr>
        <w:rPr>
          <w:rFonts w:cs="Times New Roman"/>
          <w:b/>
          <w:bCs/>
          <w:color w:val="2E74B5" w:themeColor="accent5" w:themeShade="BF"/>
        </w:rPr>
      </w:pPr>
    </w:p>
    <w:p w14:paraId="2981331C" w14:textId="5C927B2F" w:rsidR="00901B33" w:rsidRPr="00B537B3" w:rsidRDefault="00901B33" w:rsidP="001430A8">
      <w:pPr>
        <w:rPr>
          <w:rFonts w:cs="Times New Roman"/>
          <w:b/>
          <w:bCs/>
          <w:color w:val="2E74B5" w:themeColor="accent5" w:themeShade="BF"/>
        </w:rPr>
      </w:pPr>
    </w:p>
    <w:p w14:paraId="7A8C94E2" w14:textId="7E38A7FF" w:rsidR="00901B33" w:rsidRPr="00B537B3" w:rsidRDefault="00901B33" w:rsidP="001430A8">
      <w:pPr>
        <w:rPr>
          <w:rFonts w:cs="Times New Roman"/>
          <w:b/>
          <w:bCs/>
          <w:color w:val="2E74B5" w:themeColor="accent5" w:themeShade="BF"/>
        </w:rPr>
      </w:pPr>
    </w:p>
    <w:p w14:paraId="5E91D241" w14:textId="1B3BE1C1" w:rsidR="00901B33" w:rsidRPr="00B537B3" w:rsidRDefault="00901B33" w:rsidP="001430A8">
      <w:pPr>
        <w:rPr>
          <w:rFonts w:cs="Times New Roman"/>
          <w:b/>
          <w:bCs/>
          <w:color w:val="2E74B5" w:themeColor="accent5" w:themeShade="BF"/>
        </w:rPr>
      </w:pPr>
    </w:p>
    <w:p w14:paraId="0D05B95A" w14:textId="2FA45BBA" w:rsidR="000C7EF2" w:rsidRPr="00B537B3" w:rsidRDefault="000C7EF2" w:rsidP="001430A8">
      <w:pPr>
        <w:rPr>
          <w:rFonts w:cs="Times New Roman"/>
        </w:rPr>
      </w:pPr>
    </w:p>
    <w:p w14:paraId="4F5FBCF7" w14:textId="78C10028" w:rsidR="000C7EF2" w:rsidRPr="00B537B3" w:rsidRDefault="00B537B3" w:rsidP="001430A8">
      <w:pPr>
        <w:pStyle w:val="Heading1"/>
        <w:rPr>
          <w:rFonts w:cs="Times New Roman"/>
        </w:rPr>
      </w:pPr>
      <w:r w:rsidRPr="00B537B3">
        <w:rPr>
          <w:rFonts w:cs="Times New Roman"/>
        </w:rPr>
        <w:lastRenderedPageBreak/>
        <w:t>Introduction</w:t>
      </w:r>
    </w:p>
    <w:p w14:paraId="42053E8A" w14:textId="0B45095F" w:rsidR="00B537B3" w:rsidRPr="00971FB1" w:rsidRDefault="00B537B3" w:rsidP="001430A8">
      <w:pPr>
        <w:pStyle w:val="Heading2"/>
      </w:pPr>
      <w:r w:rsidRPr="00971FB1">
        <w:t>Background</w:t>
      </w:r>
    </w:p>
    <w:p w14:paraId="72853C07" w14:textId="61EAF356" w:rsidR="008F53B5" w:rsidRDefault="00971FB1" w:rsidP="001430A8">
      <w:r w:rsidRPr="00971FB1">
        <w:t xml:space="preserve">The UBC Recreation Centre plays a significant role in </w:t>
      </w:r>
      <w:r>
        <w:t>many UBC students’ lives</w:t>
      </w:r>
      <w:r w:rsidRPr="00971FB1">
        <w:t xml:space="preserve">. It helps the students strengthen their physical health and boost their mental health </w:t>
      </w:r>
      <w:r>
        <w:t xml:space="preserve">as well </w:t>
      </w:r>
      <w:r w:rsidRPr="00971FB1">
        <w:t xml:space="preserve">during the intensive study period at UBC. As the COVID restriction is being eased, more students visit UBC Recreation Centre, especially the Birdcoop Fitness Centre which is known for its weightlifting equipment. However, the increase in the number of visitors to Birdcoop Fitness Centre causes a shortage of popular gym equipment such as squat racks, bench racks, and lifting platforms. Thus, more users of the gym </w:t>
      </w:r>
      <w:proofErr w:type="gramStart"/>
      <w:r w:rsidRPr="00971FB1">
        <w:t>have to</w:t>
      </w:r>
      <w:proofErr w:type="gramEnd"/>
      <w:r w:rsidRPr="00971FB1">
        <w:t xml:space="preserve"> wait for an uncertain amount of time standing next to the equipment before using popular equipment.</w:t>
      </w:r>
    </w:p>
    <w:p w14:paraId="0D8609DB" w14:textId="4D108C34" w:rsidR="001430A8" w:rsidRDefault="00A945F8" w:rsidP="001430A8">
      <w:pPr>
        <w:pStyle w:val="Heading2"/>
      </w:pPr>
      <w:r>
        <w:t>Statement of Problem</w:t>
      </w:r>
    </w:p>
    <w:p w14:paraId="0EDF8527" w14:textId="11921BE1" w:rsidR="00A945F8" w:rsidRDefault="00A945F8" w:rsidP="00A945F8">
      <w:r w:rsidRPr="00A945F8">
        <w:t xml:space="preserve">There are </w:t>
      </w:r>
      <w:r>
        <w:t xml:space="preserve">currently </w:t>
      </w:r>
      <w:r w:rsidRPr="00A945F8">
        <w:t xml:space="preserve">four bench racks, five squat racks, and six lifting platforms in Birdcoop. It may seem that they are a lot, but the demand for them is also very high as these three kinds of gym equipment are used for five core exercises in </w:t>
      </w:r>
      <w:r w:rsidR="008B7ECB" w:rsidRPr="00A945F8">
        <w:t>weightlifting (</w:t>
      </w:r>
      <w:r w:rsidRPr="00A945F8">
        <w:t xml:space="preserve">Bench Press, Squat, Deadlifting, Overhead Press, </w:t>
      </w:r>
      <w:r w:rsidR="009F7E83" w:rsidRPr="00A945F8">
        <w:t>and Barbell</w:t>
      </w:r>
      <w:r w:rsidRPr="00A945F8">
        <w:t xml:space="preserve"> Row). Although waiting for the popular equipment in Birdcoop Fitness Centre has become more frequent, there is no systemic way of queueing for equipment at the gym. The traditional way of waiting for equipment is just to stand near the equipment until the current user finishes exercising with the equipment. This way of queueing wastes users’ time spent in the gym by making them stay at one spot not being able to exercise. Also, this way of waiting creates conflicts between users because it is often not clear who started to wait first or how many people are waiting to use the equipment.</w:t>
      </w:r>
    </w:p>
    <w:p w14:paraId="2D444275" w14:textId="6A532F6B" w:rsidR="009F7E83" w:rsidRDefault="009F7E83" w:rsidP="009F7E83">
      <w:pPr>
        <w:pStyle w:val="Heading2"/>
      </w:pPr>
      <w:r>
        <w:lastRenderedPageBreak/>
        <w:t>Purpose of Report</w:t>
      </w:r>
    </w:p>
    <w:p w14:paraId="6E42007D" w14:textId="58E9BBA8" w:rsidR="008A505F" w:rsidRDefault="005C1254" w:rsidP="009F7E83">
      <w:r>
        <w:t xml:space="preserve">This report aims to provide an accurate analysis of the current issues with </w:t>
      </w:r>
      <w:r w:rsidR="008A505F">
        <w:t xml:space="preserve">the </w:t>
      </w:r>
      <w:r>
        <w:t xml:space="preserve">waiting system in Birdcoop Fitness Centre and </w:t>
      </w:r>
      <w:r w:rsidR="008A505F">
        <w:t xml:space="preserve">to propose an electronic queuing system as </w:t>
      </w:r>
      <w:r>
        <w:t>a feasible solution to</w:t>
      </w:r>
      <w:r w:rsidR="008A505F">
        <w:t xml:space="preserve"> resolve</w:t>
      </w:r>
      <w:r>
        <w:t xml:space="preserve"> the problem. </w:t>
      </w:r>
      <w:r w:rsidR="00B90625" w:rsidRPr="00B90625">
        <w:rPr>
          <w:b/>
          <w:bCs/>
          <w:u w:val="single"/>
        </w:rPr>
        <w:t>(</w:t>
      </w:r>
      <w:r w:rsidR="00B90625">
        <w:rPr>
          <w:b/>
          <w:bCs/>
          <w:u w:val="single"/>
          <w:vertAlign w:val="subscript"/>
        </w:rPr>
        <w:t>Add</w:t>
      </w:r>
      <w:r w:rsidR="00B90625" w:rsidRPr="00B90625">
        <w:rPr>
          <w:b/>
          <w:bCs/>
          <w:u w:val="single"/>
          <w:vertAlign w:val="subscript"/>
        </w:rPr>
        <w:t xml:space="preserve"> </w:t>
      </w:r>
      <w:r w:rsidR="00B90625" w:rsidRPr="00B90625">
        <w:rPr>
          <w:b/>
          <w:bCs/>
          <w:u w:val="single"/>
        </w:rPr>
        <w:t>help readers make decisions</w:t>
      </w:r>
      <w:proofErr w:type="gramStart"/>
      <w:r w:rsidR="00B90625" w:rsidRPr="00B90625">
        <w:rPr>
          <w:b/>
          <w:bCs/>
          <w:u w:val="single"/>
        </w:rPr>
        <w:t>? )</w:t>
      </w:r>
      <w:proofErr w:type="gramEnd"/>
    </w:p>
    <w:p w14:paraId="7BA35B8A" w14:textId="3A2A1925" w:rsidR="009F7E83" w:rsidRPr="009F7E83" w:rsidRDefault="004E5EF8" w:rsidP="0078486E">
      <w:pPr>
        <w:pStyle w:val="Heading2"/>
      </w:pPr>
      <w:r>
        <w:t>Scope of Inquiry</w:t>
      </w:r>
    </w:p>
    <w:p w14:paraId="3DF3F175" w14:textId="0DFAFCE5" w:rsidR="00A945F8" w:rsidRDefault="0023629B" w:rsidP="00A945F8">
      <w:r>
        <w:t xml:space="preserve">This report investigates the following eight questions to precisely investigate the current problem and provide an effective solution to it:  </w:t>
      </w:r>
    </w:p>
    <w:p w14:paraId="108462D9" w14:textId="77777777" w:rsidR="0023629B" w:rsidRPr="00F24C07" w:rsidRDefault="0023629B" w:rsidP="0023629B">
      <w:pPr>
        <w:pStyle w:val="ListParagraph"/>
        <w:numPr>
          <w:ilvl w:val="0"/>
          <w:numId w:val="16"/>
        </w:numPr>
        <w:rPr>
          <w:sz w:val="20"/>
          <w:szCs w:val="20"/>
        </w:rPr>
      </w:pPr>
      <w:r w:rsidRPr="00F24C07">
        <w:rPr>
          <w:sz w:val="20"/>
          <w:szCs w:val="20"/>
        </w:rPr>
        <w:t>How many people are having difficulties caused by the current waiting system in Birdcoop Fitness Centre?</w:t>
      </w:r>
    </w:p>
    <w:p w14:paraId="7B169135" w14:textId="77777777" w:rsidR="0023629B" w:rsidRPr="00F24C07" w:rsidRDefault="0023629B" w:rsidP="0023629B">
      <w:pPr>
        <w:pStyle w:val="ListParagraph"/>
        <w:numPr>
          <w:ilvl w:val="0"/>
          <w:numId w:val="16"/>
        </w:numPr>
        <w:rPr>
          <w:sz w:val="20"/>
          <w:szCs w:val="20"/>
        </w:rPr>
      </w:pPr>
      <w:r w:rsidRPr="00F24C07">
        <w:rPr>
          <w:sz w:val="20"/>
          <w:szCs w:val="20"/>
        </w:rPr>
        <w:t>How much time can be saved for each student approximately by not waiting near the equipment when they want to wait for it?</w:t>
      </w:r>
    </w:p>
    <w:p w14:paraId="5C9C7089" w14:textId="77777777" w:rsidR="0023629B" w:rsidRPr="00F24C07" w:rsidRDefault="0023629B" w:rsidP="0023629B">
      <w:pPr>
        <w:pStyle w:val="ListParagraph"/>
        <w:numPr>
          <w:ilvl w:val="0"/>
          <w:numId w:val="16"/>
        </w:numPr>
        <w:rPr>
          <w:sz w:val="20"/>
          <w:szCs w:val="20"/>
        </w:rPr>
      </w:pPr>
      <w:r w:rsidRPr="00F24C07">
        <w:rPr>
          <w:sz w:val="20"/>
          <w:szCs w:val="20"/>
        </w:rPr>
        <w:t>What are the kinds of equipment in Birdcoop that are most popular but short in supply?</w:t>
      </w:r>
    </w:p>
    <w:p w14:paraId="58E15F72" w14:textId="77777777" w:rsidR="0023629B" w:rsidRPr="00F24C07" w:rsidRDefault="0023629B" w:rsidP="0023629B">
      <w:pPr>
        <w:pStyle w:val="ListParagraph"/>
        <w:numPr>
          <w:ilvl w:val="0"/>
          <w:numId w:val="16"/>
        </w:numPr>
        <w:rPr>
          <w:sz w:val="20"/>
          <w:szCs w:val="20"/>
        </w:rPr>
      </w:pPr>
      <w:r w:rsidRPr="00F24C07">
        <w:rPr>
          <w:sz w:val="20"/>
          <w:szCs w:val="20"/>
        </w:rPr>
        <w:t>What is the average/appropriate using time of the popular equipment in Birdcoop?</w:t>
      </w:r>
    </w:p>
    <w:p w14:paraId="3A2A1C17" w14:textId="7133108F" w:rsidR="0023629B" w:rsidRPr="00F24C07" w:rsidRDefault="0023629B" w:rsidP="0023629B">
      <w:pPr>
        <w:pStyle w:val="ListParagraph"/>
        <w:numPr>
          <w:ilvl w:val="0"/>
          <w:numId w:val="16"/>
        </w:numPr>
        <w:rPr>
          <w:sz w:val="20"/>
          <w:szCs w:val="20"/>
        </w:rPr>
      </w:pPr>
      <w:r w:rsidRPr="00F24C07">
        <w:rPr>
          <w:sz w:val="20"/>
          <w:szCs w:val="20"/>
        </w:rPr>
        <w:t>How much would it cost to implement the entire electronic queuing system?</w:t>
      </w:r>
    </w:p>
    <w:p w14:paraId="7E59961C" w14:textId="0C73338B" w:rsidR="00F93E1A" w:rsidRPr="00F24C07" w:rsidRDefault="006C59FD" w:rsidP="00F93E1A">
      <w:pPr>
        <w:pStyle w:val="ListParagraph"/>
        <w:numPr>
          <w:ilvl w:val="0"/>
          <w:numId w:val="16"/>
        </w:numPr>
        <w:rPr>
          <w:sz w:val="20"/>
          <w:szCs w:val="20"/>
        </w:rPr>
      </w:pPr>
      <w:r w:rsidRPr="00F24C07">
        <w:rPr>
          <w:sz w:val="20"/>
          <w:szCs w:val="20"/>
        </w:rPr>
        <w:t>How many gym users agree with implementing a new</w:t>
      </w:r>
      <w:r w:rsidR="00933BBD" w:rsidRPr="00F24C07">
        <w:rPr>
          <w:sz w:val="20"/>
          <w:szCs w:val="20"/>
        </w:rPr>
        <w:t xml:space="preserve"> electronic queuing system?</w:t>
      </w:r>
    </w:p>
    <w:p w14:paraId="1761F61A" w14:textId="73755586" w:rsidR="00F93E1A" w:rsidRDefault="00F93E1A" w:rsidP="00F93E1A">
      <w:pPr>
        <w:pStyle w:val="Heading2"/>
      </w:pPr>
      <w:r>
        <w:t>Data Sources</w:t>
      </w:r>
    </w:p>
    <w:p w14:paraId="775EEE29" w14:textId="07E2DE13" w:rsidR="00D36026" w:rsidRPr="00D36026" w:rsidRDefault="00D36026" w:rsidP="0078486E">
      <w:pPr>
        <w:pStyle w:val="Heading3"/>
      </w:pPr>
      <w:r>
        <w:t>Survey</w:t>
      </w:r>
    </w:p>
    <w:p w14:paraId="747384CD" w14:textId="294023BA" w:rsidR="00AC4F22" w:rsidRDefault="006C59FD" w:rsidP="00CC1FFC">
      <w:r>
        <w:t xml:space="preserve">The primary data source of this report is the actual experiences of the users of the gym. </w:t>
      </w:r>
      <w:r w:rsidR="004A73E6">
        <w:t xml:space="preserve">Thirty-five users of Birdcoop Fitness Centre responded to </w:t>
      </w:r>
      <w:r>
        <w:t>a</w:t>
      </w:r>
      <w:r w:rsidR="00BE1E69">
        <w:t>n anonymous online survey</w:t>
      </w:r>
      <w:r w:rsidR="004A73E6">
        <w:t xml:space="preserve"> designed to </w:t>
      </w:r>
      <w:r w:rsidR="00183537">
        <w:t>analyze</w:t>
      </w:r>
      <w:r w:rsidR="004A73E6">
        <w:t xml:space="preserve"> the demand </w:t>
      </w:r>
      <w:r w:rsidR="00183537">
        <w:t xml:space="preserve">and waiting for the gym equipment as well as gauge interest </w:t>
      </w:r>
      <w:r w:rsidR="004A73E6">
        <w:t>in</w:t>
      </w:r>
      <w:r w:rsidR="00183537">
        <w:t xml:space="preserve"> a potential electronic queuing solution.</w:t>
      </w:r>
      <w:r w:rsidR="00CC1FFC">
        <w:t xml:space="preserve"> </w:t>
      </w:r>
      <w:r w:rsidR="0078486E">
        <w:t xml:space="preserve">The survey consists of </w:t>
      </w:r>
      <w:r w:rsidR="007A5CF0">
        <w:t xml:space="preserve">the </w:t>
      </w:r>
      <w:r w:rsidR="0078486E">
        <w:t>following eight questions</w:t>
      </w:r>
      <w:r w:rsidR="007A5CF0">
        <w:t>:</w:t>
      </w:r>
    </w:p>
    <w:p w14:paraId="0CF4CAA8" w14:textId="7AF04EFD" w:rsidR="007A5CF0" w:rsidRPr="00F24C07" w:rsidRDefault="006818D9" w:rsidP="007A5CF0">
      <w:pPr>
        <w:pStyle w:val="ListParagraph"/>
        <w:numPr>
          <w:ilvl w:val="0"/>
          <w:numId w:val="17"/>
        </w:numPr>
        <w:rPr>
          <w:sz w:val="20"/>
          <w:szCs w:val="20"/>
        </w:rPr>
      </w:pPr>
      <w:r w:rsidRPr="00F24C07">
        <w:rPr>
          <w:sz w:val="20"/>
          <w:szCs w:val="20"/>
        </w:rPr>
        <w:t>On average, how many days do you exercise at the UBC Birdcoop Fitness Centre in a week?</w:t>
      </w:r>
    </w:p>
    <w:p w14:paraId="70133013" w14:textId="11D4934C" w:rsidR="006818D9" w:rsidRPr="00F24C07" w:rsidRDefault="006818D9" w:rsidP="007A5CF0">
      <w:pPr>
        <w:pStyle w:val="ListParagraph"/>
        <w:numPr>
          <w:ilvl w:val="0"/>
          <w:numId w:val="17"/>
        </w:numPr>
        <w:rPr>
          <w:sz w:val="20"/>
          <w:szCs w:val="20"/>
        </w:rPr>
      </w:pPr>
      <w:r w:rsidRPr="00F24C07">
        <w:rPr>
          <w:sz w:val="20"/>
          <w:szCs w:val="20"/>
        </w:rPr>
        <w:t>On average, how much time do you spend in one visit to Birdcoop Fitness Centre?</w:t>
      </w:r>
    </w:p>
    <w:p w14:paraId="23238222" w14:textId="5F43D4B8" w:rsidR="006818D9" w:rsidRPr="00F24C07" w:rsidRDefault="006818D9" w:rsidP="007A5CF0">
      <w:pPr>
        <w:pStyle w:val="ListParagraph"/>
        <w:numPr>
          <w:ilvl w:val="0"/>
          <w:numId w:val="17"/>
        </w:numPr>
        <w:rPr>
          <w:sz w:val="20"/>
          <w:szCs w:val="20"/>
        </w:rPr>
      </w:pPr>
      <w:r w:rsidRPr="00F24C07">
        <w:rPr>
          <w:sz w:val="20"/>
          <w:szCs w:val="20"/>
        </w:rPr>
        <w:t>Please select gym equipment that you most frequently use (up to 3 kinds)</w:t>
      </w:r>
    </w:p>
    <w:p w14:paraId="48448AE8" w14:textId="0ED129B9" w:rsidR="006818D9" w:rsidRPr="00F24C07" w:rsidRDefault="006818D9" w:rsidP="007A5CF0">
      <w:pPr>
        <w:pStyle w:val="ListParagraph"/>
        <w:numPr>
          <w:ilvl w:val="0"/>
          <w:numId w:val="17"/>
        </w:numPr>
        <w:rPr>
          <w:sz w:val="20"/>
          <w:szCs w:val="20"/>
        </w:rPr>
      </w:pPr>
      <w:r w:rsidRPr="00F24C07">
        <w:rPr>
          <w:sz w:val="20"/>
          <w:szCs w:val="20"/>
        </w:rPr>
        <w:t>Have you ever waited for gym equipment in Birdcoop Fitness Centre?</w:t>
      </w:r>
    </w:p>
    <w:p w14:paraId="093A4446" w14:textId="486A89D2" w:rsidR="006818D9" w:rsidRPr="00F24C07" w:rsidRDefault="006818D9" w:rsidP="007A5CF0">
      <w:pPr>
        <w:pStyle w:val="ListParagraph"/>
        <w:numPr>
          <w:ilvl w:val="0"/>
          <w:numId w:val="17"/>
        </w:numPr>
        <w:rPr>
          <w:sz w:val="20"/>
          <w:szCs w:val="20"/>
        </w:rPr>
      </w:pPr>
      <w:r w:rsidRPr="00F24C07">
        <w:rPr>
          <w:sz w:val="20"/>
          <w:szCs w:val="20"/>
        </w:rPr>
        <w:lastRenderedPageBreak/>
        <w:t>(If the response from Q4 is “yes”) On average, how much time do you spend waiting for gym equipment in one visit to Birdcoop Fitness Centre?</w:t>
      </w:r>
    </w:p>
    <w:p w14:paraId="3A3629C9" w14:textId="3BF5537C" w:rsidR="006818D9" w:rsidRPr="00F24C07" w:rsidRDefault="006818D9" w:rsidP="007A5CF0">
      <w:pPr>
        <w:pStyle w:val="ListParagraph"/>
        <w:numPr>
          <w:ilvl w:val="0"/>
          <w:numId w:val="17"/>
        </w:numPr>
        <w:rPr>
          <w:sz w:val="20"/>
          <w:szCs w:val="20"/>
        </w:rPr>
      </w:pPr>
      <w:r w:rsidRPr="00F24C07">
        <w:rPr>
          <w:sz w:val="20"/>
          <w:szCs w:val="20"/>
        </w:rPr>
        <w:t>(If the response from Q4 is “yes”) Please select the gym equipment that you most frequently wait for (up to 3 kinds).</w:t>
      </w:r>
    </w:p>
    <w:p w14:paraId="7F50AE41" w14:textId="3C96F0E0" w:rsidR="006818D9" w:rsidRPr="00F24C07" w:rsidRDefault="006818D9" w:rsidP="007A5CF0">
      <w:pPr>
        <w:pStyle w:val="ListParagraph"/>
        <w:numPr>
          <w:ilvl w:val="0"/>
          <w:numId w:val="17"/>
        </w:numPr>
        <w:rPr>
          <w:sz w:val="20"/>
          <w:szCs w:val="20"/>
        </w:rPr>
      </w:pPr>
      <w:r w:rsidRPr="00F24C07">
        <w:rPr>
          <w:sz w:val="20"/>
          <w:szCs w:val="20"/>
        </w:rPr>
        <w:t>Have you ever experienced or watched a conflict caused by waiting for equipment between users of Birdcoop Fitness Centre?</w:t>
      </w:r>
    </w:p>
    <w:p w14:paraId="162542DF" w14:textId="6EA29F7B" w:rsidR="00AC4F22" w:rsidRPr="00F24C07" w:rsidRDefault="006818D9" w:rsidP="00AC4F22">
      <w:pPr>
        <w:pStyle w:val="ListParagraph"/>
        <w:numPr>
          <w:ilvl w:val="0"/>
          <w:numId w:val="17"/>
        </w:numPr>
        <w:rPr>
          <w:sz w:val="20"/>
          <w:szCs w:val="20"/>
        </w:rPr>
      </w:pPr>
      <w:r w:rsidRPr="00F24C07">
        <w:rPr>
          <w:sz w:val="20"/>
          <w:szCs w:val="20"/>
        </w:rPr>
        <w:t>Do you agree with implementing an electronic queuing system for popular gym equipment in Birdcoop Fitness Centre?</w:t>
      </w:r>
      <w:r w:rsidRPr="00F24C07">
        <w:rPr>
          <w:sz w:val="20"/>
          <w:szCs w:val="20"/>
        </w:rPr>
        <w:br/>
        <w:t>- Please enter the reason for your answer for Q8</w:t>
      </w:r>
    </w:p>
    <w:p w14:paraId="6FCD2C57" w14:textId="3A8D0B3A" w:rsidR="00AC4F22" w:rsidRDefault="00237744" w:rsidP="00237744">
      <w:pPr>
        <w:pStyle w:val="Heading3"/>
      </w:pPr>
      <w:r>
        <w:t>Interview</w:t>
      </w:r>
    </w:p>
    <w:p w14:paraId="4FF47E98" w14:textId="2C3FD80B" w:rsidR="00933BBD" w:rsidRDefault="000E531E" w:rsidP="00933BBD">
      <w:r>
        <w:t>A</w:t>
      </w:r>
      <w:r w:rsidR="00933BBD">
        <w:t xml:space="preserve">n interview with </w:t>
      </w:r>
      <w:r w:rsidR="004C0A14">
        <w:t xml:space="preserve">the </w:t>
      </w:r>
      <w:r w:rsidR="00933BBD">
        <w:t>staff</w:t>
      </w:r>
      <w:r w:rsidR="00A37B66">
        <w:t xml:space="preserve"> who has been working as a staff of Birdcoop Fitness Centre for the last 23 months</w:t>
      </w:r>
      <w:r w:rsidR="00933BBD">
        <w:t xml:space="preserve"> was also </w:t>
      </w:r>
      <w:r>
        <w:t xml:space="preserve">conducted </w:t>
      </w:r>
      <w:r w:rsidR="004C0A14">
        <w:t xml:space="preserve">to </w:t>
      </w:r>
      <w:r>
        <w:t xml:space="preserve">get </w:t>
      </w:r>
      <w:r w:rsidR="00A37B66">
        <w:t xml:space="preserve">answers to the </w:t>
      </w:r>
      <w:r w:rsidR="004C0A14">
        <w:t>following</w:t>
      </w:r>
      <w:r w:rsidR="00A37B66">
        <w:t xml:space="preserve"> two</w:t>
      </w:r>
      <w:r w:rsidR="004C0A14">
        <w:t xml:space="preserve"> questions: </w:t>
      </w:r>
    </w:p>
    <w:p w14:paraId="3E94AFCD" w14:textId="19930FD7" w:rsidR="004C0A14" w:rsidRPr="00CF6364" w:rsidRDefault="007A65E9" w:rsidP="004C0A14">
      <w:pPr>
        <w:pStyle w:val="ListParagraph"/>
        <w:numPr>
          <w:ilvl w:val="0"/>
          <w:numId w:val="22"/>
        </w:numPr>
        <w:rPr>
          <w:sz w:val="20"/>
          <w:szCs w:val="18"/>
        </w:rPr>
      </w:pPr>
      <w:r w:rsidRPr="00CF6364">
        <w:rPr>
          <w:sz w:val="20"/>
          <w:szCs w:val="18"/>
        </w:rPr>
        <w:t>Was there any change in the number of visitors to the gym after the COVID restriction was lifted compared to before?</w:t>
      </w:r>
    </w:p>
    <w:p w14:paraId="00BE7684" w14:textId="77EEFBCF" w:rsidR="007D3DC6" w:rsidRPr="00CF6364" w:rsidRDefault="007A65E9" w:rsidP="007D3DC6">
      <w:pPr>
        <w:pStyle w:val="ListParagraph"/>
        <w:numPr>
          <w:ilvl w:val="0"/>
          <w:numId w:val="22"/>
        </w:numPr>
        <w:rPr>
          <w:sz w:val="20"/>
          <w:szCs w:val="18"/>
        </w:rPr>
      </w:pPr>
      <w:r w:rsidRPr="00CF6364">
        <w:rPr>
          <w:sz w:val="20"/>
          <w:szCs w:val="18"/>
        </w:rPr>
        <w:t xml:space="preserve">Have you ever witnessed or resolved conflicts between users </w:t>
      </w:r>
      <w:r w:rsidR="007D3DC6" w:rsidRPr="00CF6364">
        <w:rPr>
          <w:sz w:val="20"/>
          <w:szCs w:val="18"/>
        </w:rPr>
        <w:t>caused by waiting for gym equipment?</w:t>
      </w:r>
    </w:p>
    <w:p w14:paraId="263F1B01" w14:textId="2EDBECE5" w:rsidR="007D3DC6" w:rsidRDefault="007D3DC6" w:rsidP="007D3DC6">
      <w:pPr>
        <w:pStyle w:val="Heading3"/>
      </w:pPr>
      <w:r>
        <w:t xml:space="preserve">Others: Observation &amp; </w:t>
      </w:r>
      <w:r w:rsidR="00E557DF">
        <w:t>Web Search</w:t>
      </w:r>
    </w:p>
    <w:p w14:paraId="602C39CF" w14:textId="5BF57287" w:rsidR="00F93E1A" w:rsidRDefault="00E557DF" w:rsidP="00AC4F22">
      <w:r>
        <w:t xml:space="preserve">As secondary data sources, long-term observations of the Birdcoop Fitness Centre by the writer, an active user of the Gym, were included in the report. Also, </w:t>
      </w:r>
      <w:r w:rsidR="00025B14">
        <w:t>some data was collected online to calculate an accurate budget for the implementation of an electronic queuing system.</w:t>
      </w:r>
      <w:r>
        <w:t xml:space="preserve"> </w:t>
      </w:r>
    </w:p>
    <w:p w14:paraId="349688E8" w14:textId="7538E779" w:rsidR="008F53B5" w:rsidRDefault="00025B14" w:rsidP="001430A8">
      <w:pPr>
        <w:pStyle w:val="Heading1"/>
      </w:pPr>
      <w:r>
        <w:lastRenderedPageBreak/>
        <w:t>Data Section</w:t>
      </w:r>
    </w:p>
    <w:p w14:paraId="2314FBDA" w14:textId="4CABF088" w:rsidR="00025B14" w:rsidRPr="00025B14" w:rsidRDefault="009B73A6" w:rsidP="009B73A6">
      <w:pPr>
        <w:pStyle w:val="Heading2"/>
      </w:pPr>
      <w:r>
        <w:t>Popular Gym Equipment in Birdcoop Fitness Centre</w:t>
      </w:r>
    </w:p>
    <w:p w14:paraId="73FF99E1" w14:textId="77777777" w:rsidR="00DC5618" w:rsidRDefault="00FB4CF0" w:rsidP="00DC5618">
      <w:pPr>
        <w:keepNext/>
        <w:jc w:val="center"/>
      </w:pPr>
      <w:r>
        <w:rPr>
          <w:rFonts w:hint="eastAsia"/>
          <w:noProof/>
          <w:lang w:val="en-US"/>
        </w:rPr>
        <w:drawing>
          <wp:inline distT="0" distB="0" distL="0" distR="0" wp14:anchorId="73C93895" wp14:editId="06432175">
            <wp:extent cx="3415364" cy="1800000"/>
            <wp:effectExtent l="38100" t="38100" r="90170" b="86360"/>
            <wp:docPr id="3" name="Picture 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15364" cy="1800000"/>
                    </a:xfrm>
                    <a:prstGeom prst="rect">
                      <a:avLst/>
                    </a:prstGeom>
                    <a:effectLst>
                      <a:outerShdw blurRad="50800" dist="38100" dir="2700000" algn="tl" rotWithShape="0">
                        <a:prstClr val="black">
                          <a:alpha val="40000"/>
                        </a:prstClr>
                      </a:outerShdw>
                    </a:effectLst>
                  </pic:spPr>
                </pic:pic>
              </a:graphicData>
            </a:graphic>
          </wp:inline>
        </w:drawing>
      </w:r>
    </w:p>
    <w:p w14:paraId="2FBF4D77" w14:textId="7607A080" w:rsidR="00DC5618" w:rsidRDefault="00DC5618" w:rsidP="00DC5618">
      <w:pPr>
        <w:pStyle w:val="Caption"/>
        <w:jc w:val="center"/>
      </w:pPr>
      <w:r>
        <w:t xml:space="preserve">Figure </w:t>
      </w:r>
      <w:r w:rsidR="00000000">
        <w:fldChar w:fldCharType="begin"/>
      </w:r>
      <w:r w:rsidR="00000000">
        <w:instrText xml:space="preserve"> SEQ Figure \* ARABIC </w:instrText>
      </w:r>
      <w:r w:rsidR="00000000">
        <w:fldChar w:fldCharType="separate"/>
      </w:r>
      <w:r w:rsidR="00E62EF7">
        <w:rPr>
          <w:noProof/>
        </w:rPr>
        <w:t>1</w:t>
      </w:r>
      <w:r w:rsidR="00000000">
        <w:rPr>
          <w:noProof/>
        </w:rPr>
        <w:fldChar w:fldCharType="end"/>
      </w:r>
      <w:r>
        <w:t>. Result of Survey – Q3</w:t>
      </w:r>
    </w:p>
    <w:p w14:paraId="40265E07" w14:textId="12624295" w:rsidR="00F24C07" w:rsidRPr="00DC5618" w:rsidRDefault="005744CA" w:rsidP="00DC5618">
      <w:r>
        <w:t>Figure 1.</w:t>
      </w:r>
      <w:r w:rsidR="007A7602">
        <w:t xml:space="preserve"> shows that squat rack, deadlift platform, and bench rack are </w:t>
      </w:r>
      <w:r w:rsidR="007C4AC0">
        <w:t xml:space="preserve">by far </w:t>
      </w:r>
      <w:r w:rsidR="007A7602">
        <w:t>the three most frequently used types of gym equipment in Birdcoop Fitness Centre. This implies that many users visit Birdcoop Fitness Centre to use its facility specialized in weightlifting</w:t>
      </w:r>
      <w:r w:rsidR="007C4AC0">
        <w:t>.</w:t>
      </w:r>
    </w:p>
    <w:p w14:paraId="0ABAD5A4" w14:textId="77777777" w:rsidR="00DC5618" w:rsidRDefault="00FD6770" w:rsidP="00DC5618">
      <w:pPr>
        <w:keepNext/>
        <w:jc w:val="center"/>
      </w:pPr>
      <w:r>
        <w:rPr>
          <w:rFonts w:hint="eastAsia"/>
          <w:noProof/>
          <w:lang w:val="en-US"/>
        </w:rPr>
        <w:drawing>
          <wp:inline distT="0" distB="0" distL="0" distR="0" wp14:anchorId="0A1D694D" wp14:editId="6DCB10C7">
            <wp:extent cx="3415364" cy="1800000"/>
            <wp:effectExtent l="57150" t="19050" r="52070" b="86360"/>
            <wp:docPr id="4" name="Picture 4"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415364" cy="1800000"/>
                    </a:xfrm>
                    <a:prstGeom prst="rect">
                      <a:avLst/>
                    </a:prstGeom>
                    <a:ln>
                      <a:noFill/>
                    </a:ln>
                    <a:effectLst>
                      <a:outerShdw blurRad="50800" dist="38100" dir="5400000" algn="t" rotWithShape="0">
                        <a:prstClr val="black">
                          <a:alpha val="40000"/>
                        </a:prstClr>
                      </a:outerShdw>
                    </a:effectLst>
                  </pic:spPr>
                </pic:pic>
              </a:graphicData>
            </a:graphic>
          </wp:inline>
        </w:drawing>
      </w:r>
    </w:p>
    <w:p w14:paraId="1B4D9B8F" w14:textId="0D6C46A2" w:rsidR="00F24C07" w:rsidRDefault="00DC5618" w:rsidP="00F24C07">
      <w:pPr>
        <w:pStyle w:val="Caption"/>
        <w:jc w:val="center"/>
      </w:pPr>
      <w:r>
        <w:t xml:space="preserve">Figure </w:t>
      </w:r>
      <w:r w:rsidR="00000000">
        <w:fldChar w:fldCharType="begin"/>
      </w:r>
      <w:r w:rsidR="00000000">
        <w:instrText xml:space="preserve"> SEQ Figure \* ARABIC </w:instrText>
      </w:r>
      <w:r w:rsidR="00000000">
        <w:fldChar w:fldCharType="separate"/>
      </w:r>
      <w:r w:rsidR="00E62EF7">
        <w:rPr>
          <w:noProof/>
        </w:rPr>
        <w:t>2</w:t>
      </w:r>
      <w:r w:rsidR="00000000">
        <w:rPr>
          <w:noProof/>
        </w:rPr>
        <w:fldChar w:fldCharType="end"/>
      </w:r>
      <w:r>
        <w:t>. Result of Survey – Q6</w:t>
      </w:r>
    </w:p>
    <w:p w14:paraId="35A78D5E" w14:textId="7F55E2CE" w:rsidR="00836814" w:rsidRDefault="005744CA" w:rsidP="00F24C07">
      <w:r>
        <w:t>Figure 2.</w:t>
      </w:r>
      <w:r w:rsidR="00F24C07">
        <w:t xml:space="preserve"> </w:t>
      </w:r>
      <w:r w:rsidR="00312046">
        <w:t>strikingly shows that squat rack, deadlift platform, and bench rack are</w:t>
      </w:r>
      <w:r w:rsidR="00805D45">
        <w:t xml:space="preserve"> the </w:t>
      </w:r>
      <w:r w:rsidR="00312046">
        <w:t>gym facilities</w:t>
      </w:r>
      <w:r w:rsidR="004A73E6">
        <w:t xml:space="preserve"> that are</w:t>
      </w:r>
      <w:r w:rsidR="00805D45">
        <w:t xml:space="preserve"> not just popular but </w:t>
      </w:r>
      <w:r w:rsidR="004A73E6">
        <w:t xml:space="preserve">that are </w:t>
      </w:r>
      <w:r w:rsidR="00805D45">
        <w:t>most</w:t>
      </w:r>
      <w:r w:rsidR="004A73E6">
        <w:t xml:space="preserve"> waited for </w:t>
      </w:r>
      <w:r w:rsidR="00312046">
        <w:t xml:space="preserve">in the gym as well. </w:t>
      </w:r>
      <w:proofErr w:type="gramStart"/>
      <w:r w:rsidR="00312046">
        <w:t>Combining the two results, it</w:t>
      </w:r>
      <w:proofErr w:type="gramEnd"/>
      <w:r w:rsidR="00312046">
        <w:t xml:space="preserve"> is shown that the </w:t>
      </w:r>
      <w:r w:rsidR="00CF0D4D">
        <w:t xml:space="preserve">demands for the three kinds of gym equipment are much higher than </w:t>
      </w:r>
      <w:r w:rsidR="00CF0D4D">
        <w:lastRenderedPageBreak/>
        <w:t>the capacity of the gym</w:t>
      </w:r>
      <w:r w:rsidR="00CF6364">
        <w:t>. This high demand over the capacity for those three kinds of facilities causes the users to spend more time waiting in the gym</w:t>
      </w:r>
      <w:r w:rsidR="00CF0D4D">
        <w:t>.</w:t>
      </w:r>
    </w:p>
    <w:p w14:paraId="45F5D85D" w14:textId="647A64C1" w:rsidR="00836814" w:rsidRDefault="00836814" w:rsidP="00836814">
      <w:pPr>
        <w:pStyle w:val="Heading2"/>
      </w:pPr>
      <w:r>
        <w:t>Increasing Number of Visitors to Birdcoop</w:t>
      </w:r>
      <w:r w:rsidR="00805D45">
        <w:t xml:space="preserve"> Fitness Centre</w:t>
      </w:r>
    </w:p>
    <w:p w14:paraId="7839594E" w14:textId="65BC06DB" w:rsidR="00836814" w:rsidRDefault="00A37B66" w:rsidP="00F24C07">
      <w:r>
        <w:t xml:space="preserve">After the COVID restriction was lifted, more people are visiting the Birdcoop Fitness Centre to enjoy the gym which was not easy to do </w:t>
      </w:r>
      <w:r w:rsidR="009913D7">
        <w:t>during the COVID period.</w:t>
      </w:r>
      <w:r>
        <w:t xml:space="preserve"> </w:t>
      </w:r>
      <w:r w:rsidR="00CF6364">
        <w:t>From the interview</w:t>
      </w:r>
      <w:r w:rsidR="00805D45">
        <w:t xml:space="preserve"> conducted with a staff</w:t>
      </w:r>
      <w:r>
        <w:t xml:space="preserve"> of </w:t>
      </w:r>
      <w:r w:rsidR="009913D7">
        <w:t>Birdcoop Fitness Centre</w:t>
      </w:r>
      <w:r>
        <w:t>,</w:t>
      </w:r>
      <w:r w:rsidR="009913D7">
        <w:t xml:space="preserve"> the interviewee answered that “</w:t>
      </w:r>
      <w:r w:rsidR="0089281D">
        <w:t>T</w:t>
      </w:r>
      <w:r w:rsidR="009913D7">
        <w:t xml:space="preserve">he number of visitors to the gym </w:t>
      </w:r>
      <w:r w:rsidR="0089281D">
        <w:t xml:space="preserve">approximately </w:t>
      </w:r>
      <w:r w:rsidR="009913D7">
        <w:t>double</w:t>
      </w:r>
      <w:r w:rsidR="0089281D">
        <w:t>d</w:t>
      </w:r>
      <w:r w:rsidR="009913D7">
        <w:t xml:space="preserve"> during the peak time of the day after </w:t>
      </w:r>
      <w:r w:rsidR="0089281D">
        <w:t>COVID restriction was lifted.”</w:t>
      </w:r>
      <w:r>
        <w:t xml:space="preserve"> </w:t>
      </w:r>
      <w:r w:rsidR="0089281D">
        <w:t xml:space="preserve">This response also complies with the fact that there is always a line to enter the gym during peak </w:t>
      </w:r>
      <w:r w:rsidR="00221EEE">
        <w:t>time (</w:t>
      </w:r>
      <w:r w:rsidR="0089281D">
        <w:t xml:space="preserve">from 5 pm to 7 pm) but the maximum capacity of the gym was increased to 75 people from </w:t>
      </w:r>
      <w:r w:rsidR="00626ABB">
        <w:t xml:space="preserve">30 people at the same time after the COVID restriction was relieved. </w:t>
      </w:r>
    </w:p>
    <w:p w14:paraId="67CC92F1" w14:textId="7C4A3E12" w:rsidR="00E0342E" w:rsidRDefault="00626ABB" w:rsidP="00E0342E">
      <w:pPr>
        <w:pStyle w:val="Heading2"/>
      </w:pPr>
      <w:r w:rsidRPr="00B537B3">
        <w:rPr>
          <w:rFonts w:cs="Times New Roman"/>
        </w:rPr>
        <w:t xml:space="preserve">Amount </w:t>
      </w:r>
      <w:r w:rsidR="005447B8">
        <w:t>o</w:t>
      </w:r>
      <w:r w:rsidRPr="00B537B3">
        <w:t>f Time Spent Waiting for Equipment</w:t>
      </w:r>
    </w:p>
    <w:p w14:paraId="473C2197" w14:textId="1AAC4354" w:rsidR="00DA32FE" w:rsidRPr="00DA32FE" w:rsidRDefault="00DA32FE" w:rsidP="00DA32FE">
      <w:r>
        <w:rPr>
          <w:rFonts w:eastAsiaTheme="majorEastAsia" w:cs="Times New Roman"/>
          <w:color w:val="000000" w:themeColor="text1"/>
          <w:sz w:val="26"/>
          <w:szCs w:val="26"/>
        </w:rPr>
        <w:t xml:space="preserve">In the current waiting system in the gym, users should stay near the equipment they want to use until it becomes available. </w:t>
      </w:r>
      <w:r w:rsidR="00BA4937">
        <w:rPr>
          <w:rFonts w:eastAsiaTheme="majorEastAsia" w:cs="Times New Roman"/>
          <w:color w:val="000000" w:themeColor="text1"/>
          <w:sz w:val="26"/>
          <w:szCs w:val="26"/>
        </w:rPr>
        <w:t xml:space="preserve">Someone else may take the equipment if the original waiter is not there </w:t>
      </w:r>
      <w:r w:rsidR="00FD31AA">
        <w:rPr>
          <w:rFonts w:eastAsiaTheme="majorEastAsia" w:cs="Times New Roman"/>
          <w:color w:val="000000" w:themeColor="text1"/>
          <w:sz w:val="26"/>
          <w:szCs w:val="26"/>
        </w:rPr>
        <w:t>at</w:t>
      </w:r>
      <w:r w:rsidR="00BA4937">
        <w:rPr>
          <w:rFonts w:eastAsiaTheme="majorEastAsia" w:cs="Times New Roman"/>
          <w:color w:val="000000" w:themeColor="text1"/>
          <w:sz w:val="26"/>
          <w:szCs w:val="26"/>
        </w:rPr>
        <w:t xml:space="preserve"> the moment </w:t>
      </w:r>
      <w:r w:rsidR="00FD31AA">
        <w:rPr>
          <w:rFonts w:eastAsiaTheme="majorEastAsia" w:cs="Times New Roman"/>
          <w:color w:val="000000" w:themeColor="text1"/>
          <w:sz w:val="26"/>
          <w:szCs w:val="26"/>
        </w:rPr>
        <w:t>it becomes available. Thus, most of the time waiting for equipment is purely wasted standing nearby it unless the waiters luckily have another exercise</w:t>
      </w:r>
      <w:r w:rsidR="002A7755">
        <w:rPr>
          <w:rFonts w:eastAsiaTheme="majorEastAsia" w:cs="Times New Roman"/>
          <w:color w:val="000000" w:themeColor="text1"/>
          <w:sz w:val="26"/>
          <w:szCs w:val="26"/>
        </w:rPr>
        <w:t xml:space="preserve"> to do</w:t>
      </w:r>
      <w:r w:rsidR="00FD31AA">
        <w:rPr>
          <w:rFonts w:eastAsiaTheme="majorEastAsia" w:cs="Times New Roman"/>
          <w:color w:val="000000" w:themeColor="text1"/>
          <w:sz w:val="26"/>
          <w:szCs w:val="26"/>
        </w:rPr>
        <w:t xml:space="preserve"> with equipment near the </w:t>
      </w:r>
      <w:proofErr w:type="gramStart"/>
      <w:r w:rsidR="00FD31AA">
        <w:rPr>
          <w:rFonts w:eastAsiaTheme="majorEastAsia" w:cs="Times New Roman"/>
          <w:color w:val="000000" w:themeColor="text1"/>
          <w:sz w:val="26"/>
          <w:szCs w:val="26"/>
        </w:rPr>
        <w:t>one</w:t>
      </w:r>
      <w:proofErr w:type="gramEnd"/>
      <w:r w:rsidR="00FD31AA">
        <w:rPr>
          <w:rFonts w:eastAsiaTheme="majorEastAsia" w:cs="Times New Roman"/>
          <w:color w:val="000000" w:themeColor="text1"/>
          <w:sz w:val="26"/>
          <w:szCs w:val="26"/>
        </w:rPr>
        <w:t xml:space="preserve"> they wait for.</w:t>
      </w:r>
    </w:p>
    <w:tbl>
      <w:tblPr>
        <w:tblW w:w="6519" w:type="dxa"/>
        <w:jc w:val="center"/>
        <w:tblLook w:val="04A0" w:firstRow="1" w:lastRow="0" w:firstColumn="1" w:lastColumn="0" w:noHBand="0" w:noVBand="1"/>
      </w:tblPr>
      <w:tblGrid>
        <w:gridCol w:w="5259"/>
        <w:gridCol w:w="1260"/>
      </w:tblGrid>
      <w:tr w:rsidR="00B81308" w:rsidRPr="00B81308" w14:paraId="487AF835" w14:textId="77777777" w:rsidTr="00B81308">
        <w:trPr>
          <w:trHeight w:val="382"/>
          <w:jc w:val="center"/>
        </w:trPr>
        <w:tc>
          <w:tcPr>
            <w:tcW w:w="6519" w:type="dxa"/>
            <w:gridSpan w:val="2"/>
            <w:tcBorders>
              <w:top w:val="single" w:sz="8" w:space="0" w:color="auto"/>
              <w:left w:val="single" w:sz="8" w:space="0" w:color="auto"/>
              <w:bottom w:val="nil"/>
              <w:right w:val="single" w:sz="8" w:space="0" w:color="000000"/>
            </w:tcBorders>
            <w:shd w:val="clear" w:color="000000" w:fill="B4C6E7"/>
            <w:noWrap/>
            <w:vAlign w:val="center"/>
            <w:hideMark/>
          </w:tcPr>
          <w:p w14:paraId="4BBA6329" w14:textId="77777777" w:rsidR="00B81308" w:rsidRPr="00B81308" w:rsidRDefault="00B81308" w:rsidP="00B81308">
            <w:pPr>
              <w:spacing w:after="0" w:line="240" w:lineRule="auto"/>
              <w:jc w:val="center"/>
              <w:rPr>
                <w:rFonts w:eastAsia="Times New Roman" w:cs="Times New Roman"/>
                <w:b/>
                <w:bCs/>
                <w:color w:val="000000"/>
                <w:sz w:val="22"/>
              </w:rPr>
            </w:pPr>
            <w:r w:rsidRPr="00B81308">
              <w:rPr>
                <w:rFonts w:eastAsia="Times New Roman" w:cs="Times New Roman"/>
                <w:b/>
                <w:bCs/>
                <w:color w:val="000000"/>
                <w:sz w:val="22"/>
              </w:rPr>
              <w:t>Average time spent in Birdcoop Fitness Centre</w:t>
            </w:r>
          </w:p>
        </w:tc>
      </w:tr>
      <w:tr w:rsidR="00B81308" w:rsidRPr="00B81308" w14:paraId="17593EF7" w14:textId="77777777" w:rsidTr="00B81308">
        <w:trPr>
          <w:trHeight w:val="382"/>
          <w:jc w:val="center"/>
        </w:trPr>
        <w:tc>
          <w:tcPr>
            <w:tcW w:w="525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090DAB4" w14:textId="77777777" w:rsidR="00B81308" w:rsidRPr="00B81308" w:rsidRDefault="00B81308" w:rsidP="00B81308">
            <w:pPr>
              <w:spacing w:after="0" w:line="240" w:lineRule="auto"/>
              <w:rPr>
                <w:rFonts w:eastAsia="Times New Roman" w:cs="Times New Roman"/>
                <w:color w:val="000000"/>
                <w:sz w:val="22"/>
              </w:rPr>
            </w:pPr>
            <w:r w:rsidRPr="00B81308">
              <w:rPr>
                <w:rFonts w:eastAsia="Times New Roman" w:cs="Times New Roman"/>
                <w:color w:val="000000"/>
                <w:sz w:val="22"/>
              </w:rPr>
              <w:t>1) Average time spent in the gym per visit</w:t>
            </w:r>
          </w:p>
        </w:tc>
        <w:tc>
          <w:tcPr>
            <w:tcW w:w="1260" w:type="dxa"/>
            <w:tcBorders>
              <w:top w:val="single" w:sz="4" w:space="0" w:color="auto"/>
              <w:left w:val="nil"/>
              <w:bottom w:val="single" w:sz="4" w:space="0" w:color="auto"/>
              <w:right w:val="single" w:sz="8" w:space="0" w:color="auto"/>
            </w:tcBorders>
            <w:shd w:val="clear" w:color="auto" w:fill="auto"/>
            <w:noWrap/>
            <w:vAlign w:val="center"/>
            <w:hideMark/>
          </w:tcPr>
          <w:p w14:paraId="4022EFE0" w14:textId="77777777" w:rsidR="00B81308" w:rsidRPr="00B81308" w:rsidRDefault="00B81308" w:rsidP="00B81308">
            <w:pPr>
              <w:spacing w:after="0" w:line="240" w:lineRule="auto"/>
              <w:jc w:val="center"/>
              <w:rPr>
                <w:rFonts w:eastAsia="Times New Roman" w:cs="Times New Roman"/>
                <w:color w:val="000000"/>
                <w:sz w:val="22"/>
              </w:rPr>
            </w:pPr>
            <w:r w:rsidRPr="00B81308">
              <w:rPr>
                <w:rFonts w:eastAsia="Times New Roman" w:cs="Times New Roman"/>
                <w:color w:val="000000"/>
                <w:sz w:val="22"/>
              </w:rPr>
              <w:t>73.8 mins</w:t>
            </w:r>
          </w:p>
        </w:tc>
      </w:tr>
      <w:tr w:rsidR="00B81308" w:rsidRPr="00B81308" w14:paraId="7FD68CB3" w14:textId="77777777" w:rsidTr="00B81308">
        <w:trPr>
          <w:trHeight w:val="382"/>
          <w:jc w:val="center"/>
        </w:trPr>
        <w:tc>
          <w:tcPr>
            <w:tcW w:w="5259" w:type="dxa"/>
            <w:tcBorders>
              <w:top w:val="nil"/>
              <w:left w:val="single" w:sz="8" w:space="0" w:color="auto"/>
              <w:bottom w:val="single" w:sz="4" w:space="0" w:color="auto"/>
              <w:right w:val="single" w:sz="4" w:space="0" w:color="auto"/>
            </w:tcBorders>
            <w:shd w:val="clear" w:color="auto" w:fill="auto"/>
            <w:noWrap/>
            <w:vAlign w:val="center"/>
            <w:hideMark/>
          </w:tcPr>
          <w:p w14:paraId="55D1545C" w14:textId="77777777" w:rsidR="00B81308" w:rsidRPr="00B81308" w:rsidRDefault="00B81308" w:rsidP="00B81308">
            <w:pPr>
              <w:spacing w:after="0" w:line="240" w:lineRule="auto"/>
              <w:rPr>
                <w:rFonts w:eastAsia="Times New Roman" w:cs="Times New Roman"/>
                <w:color w:val="000000"/>
                <w:sz w:val="22"/>
              </w:rPr>
            </w:pPr>
            <w:r w:rsidRPr="00B81308">
              <w:rPr>
                <w:rFonts w:eastAsia="Times New Roman" w:cs="Times New Roman"/>
                <w:color w:val="000000"/>
                <w:sz w:val="22"/>
              </w:rPr>
              <w:t>2) Average time spent waiting per visit</w:t>
            </w:r>
          </w:p>
        </w:tc>
        <w:tc>
          <w:tcPr>
            <w:tcW w:w="1260" w:type="dxa"/>
            <w:tcBorders>
              <w:top w:val="nil"/>
              <w:left w:val="nil"/>
              <w:bottom w:val="single" w:sz="4" w:space="0" w:color="auto"/>
              <w:right w:val="single" w:sz="8" w:space="0" w:color="auto"/>
            </w:tcBorders>
            <w:shd w:val="clear" w:color="auto" w:fill="auto"/>
            <w:noWrap/>
            <w:vAlign w:val="center"/>
            <w:hideMark/>
          </w:tcPr>
          <w:p w14:paraId="5A9E23F6" w14:textId="77777777" w:rsidR="00B81308" w:rsidRPr="00B81308" w:rsidRDefault="00B81308" w:rsidP="00B81308">
            <w:pPr>
              <w:spacing w:after="0" w:line="240" w:lineRule="auto"/>
              <w:jc w:val="center"/>
              <w:rPr>
                <w:rFonts w:eastAsia="Times New Roman" w:cs="Times New Roman"/>
                <w:color w:val="000000"/>
                <w:sz w:val="22"/>
              </w:rPr>
            </w:pPr>
            <w:r w:rsidRPr="00B81308">
              <w:rPr>
                <w:rFonts w:eastAsia="Times New Roman" w:cs="Times New Roman"/>
                <w:color w:val="000000"/>
                <w:sz w:val="22"/>
              </w:rPr>
              <w:t>11.2 mins</w:t>
            </w:r>
          </w:p>
        </w:tc>
      </w:tr>
      <w:tr w:rsidR="00B81308" w:rsidRPr="00B81308" w14:paraId="6B7C2D08" w14:textId="77777777" w:rsidTr="00B81308">
        <w:trPr>
          <w:trHeight w:val="382"/>
          <w:jc w:val="center"/>
        </w:trPr>
        <w:tc>
          <w:tcPr>
            <w:tcW w:w="5259" w:type="dxa"/>
            <w:tcBorders>
              <w:top w:val="nil"/>
              <w:left w:val="single" w:sz="8" w:space="0" w:color="auto"/>
              <w:bottom w:val="single" w:sz="4" w:space="0" w:color="auto"/>
              <w:right w:val="single" w:sz="4" w:space="0" w:color="auto"/>
            </w:tcBorders>
            <w:shd w:val="clear" w:color="auto" w:fill="auto"/>
            <w:noWrap/>
            <w:vAlign w:val="center"/>
            <w:hideMark/>
          </w:tcPr>
          <w:p w14:paraId="64E0A44A" w14:textId="45FA05B6" w:rsidR="00B81308" w:rsidRPr="00B81308" w:rsidRDefault="00B81308" w:rsidP="00B81308">
            <w:pPr>
              <w:spacing w:after="0" w:line="240" w:lineRule="auto"/>
              <w:rPr>
                <w:rFonts w:eastAsia="Times New Roman" w:cs="Times New Roman"/>
                <w:color w:val="000000"/>
                <w:sz w:val="22"/>
              </w:rPr>
            </w:pPr>
            <w:r w:rsidRPr="00B81308">
              <w:rPr>
                <w:rFonts w:eastAsia="Times New Roman" w:cs="Times New Roman"/>
                <w:color w:val="000000"/>
                <w:sz w:val="22"/>
              </w:rPr>
              <w:t xml:space="preserve">3) </w:t>
            </w:r>
            <w:r w:rsidR="00476D8C">
              <w:rPr>
                <w:rFonts w:eastAsia="Times New Roman" w:cs="Times New Roman"/>
                <w:color w:val="000000"/>
                <w:sz w:val="22"/>
              </w:rPr>
              <w:t>Percentage of time spent waiting per</w:t>
            </w:r>
            <w:r>
              <w:rPr>
                <w:rFonts w:eastAsia="Times New Roman" w:cs="Times New Roman"/>
                <w:color w:val="000000"/>
                <w:sz w:val="22"/>
              </w:rPr>
              <w:t xml:space="preserve"> visit </w:t>
            </w:r>
          </w:p>
        </w:tc>
        <w:tc>
          <w:tcPr>
            <w:tcW w:w="1260" w:type="dxa"/>
            <w:tcBorders>
              <w:top w:val="nil"/>
              <w:left w:val="nil"/>
              <w:bottom w:val="single" w:sz="4" w:space="0" w:color="auto"/>
              <w:right w:val="single" w:sz="8" w:space="0" w:color="auto"/>
            </w:tcBorders>
            <w:shd w:val="clear" w:color="auto" w:fill="auto"/>
            <w:noWrap/>
            <w:vAlign w:val="center"/>
            <w:hideMark/>
          </w:tcPr>
          <w:p w14:paraId="190B8F11" w14:textId="77777777" w:rsidR="00B81308" w:rsidRPr="00B81308" w:rsidRDefault="00B81308" w:rsidP="00B81308">
            <w:pPr>
              <w:spacing w:after="0" w:line="240" w:lineRule="auto"/>
              <w:jc w:val="center"/>
              <w:rPr>
                <w:rFonts w:eastAsia="Times New Roman" w:cs="Times New Roman"/>
                <w:color w:val="000000"/>
                <w:sz w:val="22"/>
              </w:rPr>
            </w:pPr>
            <w:r w:rsidRPr="00B81308">
              <w:rPr>
                <w:rFonts w:eastAsia="Times New Roman" w:cs="Times New Roman"/>
                <w:color w:val="000000"/>
                <w:sz w:val="22"/>
              </w:rPr>
              <w:t>15.2%</w:t>
            </w:r>
          </w:p>
        </w:tc>
      </w:tr>
      <w:tr w:rsidR="00B81308" w:rsidRPr="00B81308" w14:paraId="13791187" w14:textId="77777777" w:rsidTr="00B81308">
        <w:trPr>
          <w:trHeight w:val="382"/>
          <w:jc w:val="center"/>
        </w:trPr>
        <w:tc>
          <w:tcPr>
            <w:tcW w:w="5259" w:type="dxa"/>
            <w:tcBorders>
              <w:top w:val="nil"/>
              <w:left w:val="single" w:sz="8" w:space="0" w:color="auto"/>
              <w:bottom w:val="single" w:sz="4" w:space="0" w:color="auto"/>
              <w:right w:val="single" w:sz="4" w:space="0" w:color="auto"/>
            </w:tcBorders>
            <w:shd w:val="clear" w:color="auto" w:fill="auto"/>
            <w:noWrap/>
            <w:vAlign w:val="center"/>
            <w:hideMark/>
          </w:tcPr>
          <w:p w14:paraId="15D86C0B" w14:textId="77777777" w:rsidR="00B81308" w:rsidRPr="00B81308" w:rsidRDefault="00B81308" w:rsidP="00B81308">
            <w:pPr>
              <w:spacing w:after="0" w:line="240" w:lineRule="auto"/>
              <w:rPr>
                <w:rFonts w:eastAsia="Times New Roman" w:cs="Times New Roman"/>
                <w:color w:val="000000"/>
                <w:sz w:val="22"/>
              </w:rPr>
            </w:pPr>
            <w:r w:rsidRPr="00B81308">
              <w:rPr>
                <w:rFonts w:eastAsia="Times New Roman" w:cs="Times New Roman"/>
                <w:color w:val="000000"/>
                <w:sz w:val="22"/>
              </w:rPr>
              <w:t>4) Average number of visits per week</w:t>
            </w:r>
          </w:p>
        </w:tc>
        <w:tc>
          <w:tcPr>
            <w:tcW w:w="1260" w:type="dxa"/>
            <w:tcBorders>
              <w:top w:val="nil"/>
              <w:left w:val="nil"/>
              <w:bottom w:val="single" w:sz="4" w:space="0" w:color="auto"/>
              <w:right w:val="single" w:sz="8" w:space="0" w:color="auto"/>
            </w:tcBorders>
            <w:shd w:val="clear" w:color="auto" w:fill="auto"/>
            <w:noWrap/>
            <w:vAlign w:val="center"/>
            <w:hideMark/>
          </w:tcPr>
          <w:p w14:paraId="2AB59746" w14:textId="77777777" w:rsidR="00B81308" w:rsidRPr="00B81308" w:rsidRDefault="00B81308" w:rsidP="00B81308">
            <w:pPr>
              <w:spacing w:after="0" w:line="240" w:lineRule="auto"/>
              <w:jc w:val="center"/>
              <w:rPr>
                <w:rFonts w:eastAsia="Times New Roman" w:cs="Times New Roman"/>
                <w:color w:val="000000"/>
                <w:sz w:val="22"/>
              </w:rPr>
            </w:pPr>
            <w:r w:rsidRPr="00B81308">
              <w:rPr>
                <w:rFonts w:eastAsia="Times New Roman" w:cs="Times New Roman"/>
                <w:color w:val="000000"/>
                <w:sz w:val="22"/>
              </w:rPr>
              <w:t>3.1 times</w:t>
            </w:r>
          </w:p>
        </w:tc>
      </w:tr>
      <w:tr w:rsidR="00B81308" w:rsidRPr="00B81308" w14:paraId="706B3656" w14:textId="77777777" w:rsidTr="00B81308">
        <w:trPr>
          <w:trHeight w:val="382"/>
          <w:jc w:val="center"/>
        </w:trPr>
        <w:tc>
          <w:tcPr>
            <w:tcW w:w="5259" w:type="dxa"/>
            <w:tcBorders>
              <w:top w:val="nil"/>
              <w:left w:val="single" w:sz="8" w:space="0" w:color="auto"/>
              <w:bottom w:val="single" w:sz="8" w:space="0" w:color="auto"/>
              <w:right w:val="single" w:sz="4" w:space="0" w:color="auto"/>
            </w:tcBorders>
            <w:shd w:val="clear" w:color="auto" w:fill="auto"/>
            <w:noWrap/>
            <w:vAlign w:val="center"/>
            <w:hideMark/>
          </w:tcPr>
          <w:p w14:paraId="26A22B41" w14:textId="0A23DBD7" w:rsidR="00B81308" w:rsidRPr="00B81308" w:rsidRDefault="00B81308" w:rsidP="00B81308">
            <w:pPr>
              <w:spacing w:after="0" w:line="240" w:lineRule="auto"/>
              <w:rPr>
                <w:rFonts w:eastAsia="Times New Roman" w:cs="Times New Roman"/>
                <w:color w:val="000000"/>
                <w:sz w:val="22"/>
              </w:rPr>
            </w:pPr>
            <w:r w:rsidRPr="00B81308">
              <w:rPr>
                <w:rFonts w:eastAsia="Times New Roman" w:cs="Times New Roman"/>
                <w:color w:val="000000"/>
                <w:sz w:val="22"/>
              </w:rPr>
              <w:t xml:space="preserve">5) </w:t>
            </w:r>
            <w:r w:rsidR="00FB0A35">
              <w:rPr>
                <w:rFonts w:eastAsia="Times New Roman" w:cs="Times New Roman"/>
                <w:color w:val="000000"/>
                <w:sz w:val="22"/>
              </w:rPr>
              <w:t>Average w</w:t>
            </w:r>
            <w:r w:rsidRPr="00B81308">
              <w:rPr>
                <w:rFonts w:eastAsia="Times New Roman" w:cs="Times New Roman"/>
                <w:color w:val="000000"/>
                <w:sz w:val="22"/>
              </w:rPr>
              <w:t>asted time per week</w:t>
            </w:r>
          </w:p>
        </w:tc>
        <w:tc>
          <w:tcPr>
            <w:tcW w:w="1260" w:type="dxa"/>
            <w:tcBorders>
              <w:top w:val="nil"/>
              <w:left w:val="nil"/>
              <w:bottom w:val="single" w:sz="8" w:space="0" w:color="auto"/>
              <w:right w:val="single" w:sz="8" w:space="0" w:color="auto"/>
            </w:tcBorders>
            <w:shd w:val="clear" w:color="auto" w:fill="auto"/>
            <w:noWrap/>
            <w:vAlign w:val="center"/>
            <w:hideMark/>
          </w:tcPr>
          <w:p w14:paraId="366233D5" w14:textId="77777777" w:rsidR="00B81308" w:rsidRPr="00B81308" w:rsidRDefault="00B81308" w:rsidP="005744CA">
            <w:pPr>
              <w:keepNext/>
              <w:spacing w:after="0" w:line="240" w:lineRule="auto"/>
              <w:jc w:val="center"/>
              <w:rPr>
                <w:rFonts w:eastAsia="Times New Roman" w:cs="Times New Roman"/>
                <w:color w:val="000000"/>
                <w:sz w:val="22"/>
              </w:rPr>
            </w:pPr>
            <w:r w:rsidRPr="00B81308">
              <w:rPr>
                <w:rFonts w:eastAsia="Times New Roman" w:cs="Times New Roman"/>
                <w:color w:val="000000"/>
                <w:sz w:val="22"/>
              </w:rPr>
              <w:t>34.7 mins</w:t>
            </w:r>
          </w:p>
        </w:tc>
      </w:tr>
    </w:tbl>
    <w:p w14:paraId="5E307F42" w14:textId="0FD2B499" w:rsidR="00836814" w:rsidRDefault="005744CA" w:rsidP="005744CA">
      <w:pPr>
        <w:pStyle w:val="Caption"/>
        <w:jc w:val="center"/>
      </w:pPr>
      <w:r>
        <w:t xml:space="preserve">Table </w:t>
      </w:r>
      <w:r w:rsidR="00000000">
        <w:fldChar w:fldCharType="begin"/>
      </w:r>
      <w:r w:rsidR="00000000">
        <w:instrText xml:space="preserve"> SEQ Table \* ARABIC </w:instrText>
      </w:r>
      <w:r w:rsidR="00000000">
        <w:fldChar w:fldCharType="separate"/>
      </w:r>
      <w:r w:rsidR="00E0342E">
        <w:rPr>
          <w:noProof/>
        </w:rPr>
        <w:t>1</w:t>
      </w:r>
      <w:r w:rsidR="00000000">
        <w:rPr>
          <w:noProof/>
        </w:rPr>
        <w:fldChar w:fldCharType="end"/>
      </w:r>
      <w:r>
        <w:t>.</w:t>
      </w:r>
      <w:r w:rsidRPr="000C6AB1">
        <w:t xml:space="preserve"> Summary of time spent in Birdcoop Fitness Centre</w:t>
      </w:r>
    </w:p>
    <w:p w14:paraId="465C38F3" w14:textId="56E0C913" w:rsidR="00B81308" w:rsidRDefault="005744CA" w:rsidP="00F24C07">
      <w:r>
        <w:lastRenderedPageBreak/>
        <w:t xml:space="preserve">Table 1. is the summary of </w:t>
      </w:r>
      <w:r w:rsidR="00326BF0">
        <w:t xml:space="preserve">users’ time spent and wasted in the gym calculated </w:t>
      </w:r>
      <w:r w:rsidR="00476D8C">
        <w:t xml:space="preserve">from </w:t>
      </w:r>
      <w:r w:rsidR="00326BF0">
        <w:t xml:space="preserve">the responses from Q1), Q2), and Q3) of the </w:t>
      </w:r>
      <w:r w:rsidR="00476D8C">
        <w:t>survey</w:t>
      </w:r>
      <w:r w:rsidR="00326BF0">
        <w:t xml:space="preserve">. </w:t>
      </w:r>
      <w:r w:rsidR="00476D8C">
        <w:t>It turned out that about 15% of users’ time was wasted while waiting for the gym equipment they want to use in the Birdcoop Fitness Centre.</w:t>
      </w:r>
      <w:r w:rsidR="00DD25E1">
        <w:t xml:space="preserve"> Also, when converted into the time spent per week, about 35 minutes on average was wasted just waiting for gym equipment every week by each user. </w:t>
      </w:r>
      <w:r w:rsidR="00B55445">
        <w:t xml:space="preserve">This is a huge loss both for the gym and for the users of the gym. </w:t>
      </w:r>
      <w:r w:rsidR="00127B7F">
        <w:t>To put</w:t>
      </w:r>
      <w:r w:rsidR="00DD25E1">
        <w:t xml:space="preserve"> it another way, Birdcoop Fitness Centre can increase its capacity up to </w:t>
      </w:r>
      <w:r w:rsidR="00127B7F">
        <w:t xml:space="preserve">about </w:t>
      </w:r>
      <w:r w:rsidR="00DD25E1">
        <w:t>15% by reducing the users’ time spent</w:t>
      </w:r>
      <w:r w:rsidR="00127B7F">
        <w:t xml:space="preserve"> waiting. In terms of users’ benefits, they can save about 35 minutes every week</w:t>
      </w:r>
      <w:r w:rsidR="00DD25E1">
        <w:t xml:space="preserve"> </w:t>
      </w:r>
      <w:r w:rsidR="00127B7F">
        <w:t>by effectively managing the time wasted waiting in the gym.</w:t>
      </w:r>
    </w:p>
    <w:p w14:paraId="0FDBB78E" w14:textId="55C1122F" w:rsidR="00B55445" w:rsidRDefault="00B55445" w:rsidP="00B55445">
      <w:pPr>
        <w:pStyle w:val="Heading2"/>
      </w:pPr>
      <w:r w:rsidRPr="00B537B3">
        <w:rPr>
          <w:rFonts w:cs="Times New Roman"/>
        </w:rPr>
        <w:t xml:space="preserve">Conflicts </w:t>
      </w:r>
      <w:r w:rsidRPr="00B537B3">
        <w:t xml:space="preserve">Between Users Caused </w:t>
      </w:r>
      <w:r>
        <w:t>by Ambiguous Waiting System</w:t>
      </w:r>
    </w:p>
    <w:p w14:paraId="048F81DE" w14:textId="5F3825FB" w:rsidR="00B81308" w:rsidRDefault="00B55445" w:rsidP="00F24C07">
      <w:r>
        <w:t>Wasted time</w:t>
      </w:r>
      <w:r w:rsidR="00E6395C">
        <w:t xml:space="preserve"> in the gym is not the only problem caused by the current waiting system. The </w:t>
      </w:r>
      <w:r w:rsidR="00F54033">
        <w:t>traditional</w:t>
      </w:r>
      <w:r w:rsidR="00E6395C">
        <w:t xml:space="preserve"> waiting system also brings unnecessary conflicts</w:t>
      </w:r>
      <w:r w:rsidR="00FD31AA">
        <w:t xml:space="preserve"> between users </w:t>
      </w:r>
      <w:r w:rsidR="002A7755">
        <w:t>of</w:t>
      </w:r>
      <w:r w:rsidR="00FD31AA">
        <w:t xml:space="preserve"> Birdcoop</w:t>
      </w:r>
      <w:r w:rsidR="002A7755">
        <w:t xml:space="preserve"> Fitness Centre. The current waiting system does not record anything about </w:t>
      </w:r>
      <w:r w:rsidR="00552952">
        <w:t>the waiting. Thus, it is not clear how many people are waiting for certain equipment, who started the waiting first, or how long the current user of the equipment is using it.</w:t>
      </w:r>
      <w:r w:rsidR="00F54033">
        <w:t xml:space="preserve"> This ambiguity of the waiting often causes trouble among users especially when the gym is filled with people at its peak time.</w:t>
      </w:r>
      <w:r w:rsidR="001B208E">
        <w:t xml:space="preserve"> For example, one common conflict between two waiters is caused because the order of waiting is not clear.</w:t>
      </w:r>
      <w:r w:rsidR="00F54033">
        <w:t xml:space="preserve"> From the survey conducted with the users, about 57.7% of respondents answered </w:t>
      </w:r>
      <w:r w:rsidR="001B208E">
        <w:t xml:space="preserve">that they have experienced or watched a conflict between users caused by waiting for gym equipment in Birdcoop Fitness Centre. </w:t>
      </w:r>
      <w:r w:rsidR="00FB6F60">
        <w:t xml:space="preserve">Since </w:t>
      </w:r>
      <w:r w:rsidR="00C55F90">
        <w:t xml:space="preserve">any conflict between users can negatively affect many other users’ experiences in the gym, this kind of conflict should be </w:t>
      </w:r>
      <w:r w:rsidR="00FB6F60">
        <w:t>prevented</w:t>
      </w:r>
      <w:r w:rsidR="00C55F90">
        <w:t xml:space="preserve">. Also, the </w:t>
      </w:r>
      <w:r w:rsidR="00FB6F60">
        <w:t xml:space="preserve">staff of the gym in </w:t>
      </w:r>
      <w:r w:rsidR="00C55F90">
        <w:t xml:space="preserve">the interview responded that he </w:t>
      </w:r>
      <w:r w:rsidR="00FB6F60">
        <w:t xml:space="preserve">“frequently witnesses conflicts caused by waiting for gym equipment, and this kind of conflict comprises about 80% of all human-caused troubles in </w:t>
      </w:r>
      <w:r w:rsidR="00FB6F60">
        <w:lastRenderedPageBreak/>
        <w:t xml:space="preserve">the gym.”. For this reason, it is necessary to introduce a </w:t>
      </w:r>
      <w:r w:rsidR="00C43636">
        <w:t xml:space="preserve">clear </w:t>
      </w:r>
      <w:r w:rsidR="00FB6F60">
        <w:t>queuing system</w:t>
      </w:r>
      <w:r w:rsidR="00C43636">
        <w:t xml:space="preserve"> to prevent this kind of unnecessary trouble in Birdcoop Fitness Centre.</w:t>
      </w:r>
    </w:p>
    <w:p w14:paraId="35C93929" w14:textId="688ED03E" w:rsidR="00C43636" w:rsidRDefault="00994D38" w:rsidP="00994D38">
      <w:pPr>
        <w:pStyle w:val="Heading2"/>
      </w:pPr>
      <w:r w:rsidRPr="00B537B3">
        <w:t xml:space="preserve">Solution: </w:t>
      </w:r>
      <w:proofErr w:type="gramStart"/>
      <w:r w:rsidR="00E62EF7">
        <w:t>an</w:t>
      </w:r>
      <w:proofErr w:type="gramEnd"/>
      <w:r w:rsidR="00E62EF7">
        <w:t xml:space="preserve"> </w:t>
      </w:r>
      <w:r w:rsidRPr="00B537B3">
        <w:t xml:space="preserve">Electronic Queuing System Using </w:t>
      </w:r>
      <w:r>
        <w:t>a</w:t>
      </w:r>
      <w:r w:rsidRPr="00B537B3">
        <w:t xml:space="preserve"> UBC Card</w:t>
      </w:r>
    </w:p>
    <w:p w14:paraId="02DD6655" w14:textId="64C21E0D" w:rsidR="00166C5B" w:rsidRDefault="00166C5B" w:rsidP="00166C5B">
      <w:pPr>
        <w:pStyle w:val="Heading3"/>
      </w:pPr>
      <w:r>
        <w:t xml:space="preserve">Electronic </w:t>
      </w:r>
      <w:r w:rsidRPr="00B537B3">
        <w:t xml:space="preserve">ID Checking System Using </w:t>
      </w:r>
      <w:r>
        <w:t>a</w:t>
      </w:r>
      <w:r w:rsidRPr="00B537B3">
        <w:t xml:space="preserve"> UBC Card in </w:t>
      </w:r>
      <w:r>
        <w:t>t</w:t>
      </w:r>
      <w:r w:rsidRPr="00B537B3">
        <w:t>he UBC</w:t>
      </w:r>
    </w:p>
    <w:p w14:paraId="0607D1F6" w14:textId="574B50AE" w:rsidR="00166C5B" w:rsidRDefault="002C315F" w:rsidP="00166C5B">
      <w:r>
        <w:t xml:space="preserve">In the UBC, one can easily verify their </w:t>
      </w:r>
      <w:r w:rsidR="00451DBB">
        <w:t xml:space="preserve">identity electronically </w:t>
      </w:r>
      <w:r>
        <w:t xml:space="preserve">using </w:t>
      </w:r>
      <w:r w:rsidR="00451DBB">
        <w:t xml:space="preserve">a </w:t>
      </w:r>
      <w:r w:rsidR="00166C5B">
        <w:t xml:space="preserve">UBC card </w:t>
      </w:r>
      <w:r w:rsidR="00451DBB">
        <w:t xml:space="preserve">by simply tapping the card on a card reader. </w:t>
      </w:r>
      <w:r w:rsidR="00545DFF">
        <w:t>The process of electronic identification using a UBC card is very simple. The card reader reads a unique id stored in the card, sends the scanned id to a computer, and the computer finally verifies the id by comparing the id with the information stored in the online UBC system.</w:t>
      </w:r>
      <w:r w:rsidR="00545DFF">
        <w:t xml:space="preserve"> </w:t>
      </w:r>
      <w:r w:rsidR="00451DBB">
        <w:t xml:space="preserve">This electronic identification is widely used to enter </w:t>
      </w:r>
      <w:r w:rsidR="00545DFF">
        <w:t xml:space="preserve">restricted </w:t>
      </w:r>
      <w:r w:rsidR="00451DBB">
        <w:t>areas in the UBC including Birdcoop Fitness Centre.</w:t>
      </w:r>
      <w:r w:rsidR="00545DFF">
        <w:t xml:space="preserve"> As all users of the gym possess a UBC card, </w:t>
      </w:r>
      <w:r w:rsidR="00545DFF">
        <w:t xml:space="preserve">an electronic waiting system </w:t>
      </w:r>
      <w:r w:rsidR="00545DFF">
        <w:t xml:space="preserve">in the gym </w:t>
      </w:r>
      <w:r w:rsidR="00E62EF7">
        <w:t xml:space="preserve">can be created </w:t>
      </w:r>
      <w:r w:rsidR="00545DFF">
        <w:t>j</w:t>
      </w:r>
      <w:r w:rsidR="00DA2848">
        <w:t xml:space="preserve">ust by replacing the last step with putting the </w:t>
      </w:r>
      <w:r w:rsidR="00545DFF">
        <w:t>user</w:t>
      </w:r>
      <w:r w:rsidR="00DA2848">
        <w:t xml:space="preserve"> onto </w:t>
      </w:r>
      <w:r w:rsidR="00EA5B88">
        <w:t>a queuing system.</w:t>
      </w:r>
    </w:p>
    <w:p w14:paraId="6CA261F6" w14:textId="58C0CE16" w:rsidR="00EA5B88" w:rsidRDefault="007B56EE" w:rsidP="00EA5B88">
      <w:pPr>
        <w:pStyle w:val="Heading3"/>
      </w:pPr>
      <w:r>
        <w:t xml:space="preserve">Components and </w:t>
      </w:r>
      <w:r w:rsidR="00E62EF7">
        <w:t>Process of</w:t>
      </w:r>
      <w:r w:rsidR="00EA5B88">
        <w:t xml:space="preserve"> </w:t>
      </w:r>
      <w:r w:rsidR="00E62EF7">
        <w:t>the</w:t>
      </w:r>
      <w:r w:rsidR="00EA5B88">
        <w:t xml:space="preserve"> </w:t>
      </w:r>
      <w:r w:rsidR="00E62EF7">
        <w:t xml:space="preserve">Proposed </w:t>
      </w:r>
      <w:r w:rsidR="00EA5B88">
        <w:t xml:space="preserve">Electronic </w:t>
      </w:r>
      <w:r w:rsidR="00EA5B88" w:rsidRPr="00B537B3">
        <w:t xml:space="preserve">Queuing System </w:t>
      </w:r>
    </w:p>
    <w:p w14:paraId="6EE6E404" w14:textId="77777777" w:rsidR="00E62EF7" w:rsidRDefault="00E62EF7" w:rsidP="00E62EF7">
      <w:pPr>
        <w:keepNext/>
        <w:jc w:val="center"/>
      </w:pPr>
      <w:r>
        <w:rPr>
          <w:noProof/>
        </w:rPr>
        <w:drawing>
          <wp:inline distT="0" distB="0" distL="0" distR="0" wp14:anchorId="23361CFC" wp14:editId="5D2C37D8">
            <wp:extent cx="4547411" cy="2747630"/>
            <wp:effectExtent l="38100" t="38100" r="100965" b="914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66948" cy="2759435"/>
                    </a:xfrm>
                    <a:prstGeom prst="rect">
                      <a:avLst/>
                    </a:prstGeom>
                    <a:effectLst>
                      <a:outerShdw blurRad="50800" dist="38100" dir="2700000" algn="tl" rotWithShape="0">
                        <a:prstClr val="black">
                          <a:alpha val="40000"/>
                        </a:prstClr>
                      </a:outerShdw>
                    </a:effectLst>
                  </pic:spPr>
                </pic:pic>
              </a:graphicData>
            </a:graphic>
          </wp:inline>
        </w:drawing>
      </w:r>
    </w:p>
    <w:p w14:paraId="13308B3B" w14:textId="62998679" w:rsidR="00E62EF7" w:rsidRDefault="00E62EF7" w:rsidP="00E62EF7">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Process of the Electronic Queuing System</w:t>
      </w:r>
    </w:p>
    <w:p w14:paraId="58DBF667" w14:textId="77777777" w:rsidR="007B56EE" w:rsidRDefault="0032536C" w:rsidP="00EA5B88">
      <w:r>
        <w:lastRenderedPageBreak/>
        <w:t xml:space="preserve">The proposed electronic </w:t>
      </w:r>
      <w:r w:rsidR="009D542E">
        <w:t>queuing</w:t>
      </w:r>
      <w:r>
        <w:t xml:space="preserve"> system </w:t>
      </w:r>
      <w:r w:rsidR="005D0EDC">
        <w:t>is comprised of four major components: Card reader, identification program, queuing program, and display.</w:t>
      </w:r>
      <w:r w:rsidR="007B56EE">
        <w:t xml:space="preserve"> Among the four components, only extra card readers and a queueing program are required to be installed as the other two components already exist in the gym. </w:t>
      </w:r>
    </w:p>
    <w:p w14:paraId="6882A577" w14:textId="77777777" w:rsidR="004B4DF5" w:rsidRDefault="007B56EE" w:rsidP="004B4DF5">
      <w:r>
        <w:t xml:space="preserve">The process of the system is </w:t>
      </w:r>
      <w:r>
        <w:t>very similar to other identification processes used on the UBC campus.</w:t>
      </w:r>
      <w:r w:rsidR="004B4DF5">
        <w:t xml:space="preserve"> </w:t>
      </w:r>
      <w:r w:rsidR="004B4DF5">
        <w:t>Figure 3. shows a simple visualization of the process.</w:t>
      </w:r>
      <w:r w:rsidR="004B4DF5">
        <w:t xml:space="preserve"> </w:t>
      </w:r>
      <w:r w:rsidR="0032536C">
        <w:t xml:space="preserve">Each piece of equipment has </w:t>
      </w:r>
      <w:r w:rsidR="009D542E">
        <w:t xml:space="preserve">a </w:t>
      </w:r>
      <w:r w:rsidR="0032536C">
        <w:t xml:space="preserve">designated card reader on one side of </w:t>
      </w:r>
      <w:r w:rsidR="009D542E">
        <w:t xml:space="preserve">the </w:t>
      </w:r>
      <w:r w:rsidR="0032536C">
        <w:t xml:space="preserve">gym. When a user taps their UBC card on the reader, it reads the user id stored in the card and sends it to the computer in the gym. The computer has </w:t>
      </w:r>
      <w:r w:rsidR="009D542E">
        <w:t xml:space="preserve">an </w:t>
      </w:r>
      <w:r w:rsidR="0032536C">
        <w:t xml:space="preserve">identification program used to identify people entering the gym. </w:t>
      </w:r>
      <w:r w:rsidR="009D542E">
        <w:t xml:space="preserve">From the identification program, the PC gets the user information and sends the user information to the queuing program. The queueing program handles everything related to queuing including enqueuing, dequeuing, and sending queuing information to the TV screen in the gym or to the user’s smartphone. Finally, </w:t>
      </w:r>
      <w:r w:rsidR="008D1CC3">
        <w:t>users</w:t>
      </w:r>
      <w:r w:rsidR="009D542E">
        <w:t xml:space="preserve"> can check the status of queuing from their smartphone or TV screens installed in the gym. </w:t>
      </w:r>
    </w:p>
    <w:p w14:paraId="05C673C6" w14:textId="5570EEB6" w:rsidR="003812AD" w:rsidRDefault="005D0EDC" w:rsidP="00290279">
      <w:pPr>
        <w:pStyle w:val="Heading2"/>
      </w:pPr>
      <w:r>
        <w:t>Installation Plan</w:t>
      </w:r>
    </w:p>
    <w:p w14:paraId="1B428BCD" w14:textId="56E1B938" w:rsidR="00EA5B88" w:rsidRDefault="000A5AC5" w:rsidP="00290279">
      <w:pPr>
        <w:pStyle w:val="Heading3"/>
      </w:pPr>
      <w:r>
        <w:t>Card Reader</w:t>
      </w:r>
    </w:p>
    <w:p w14:paraId="54B6D969" w14:textId="2AFCE03C" w:rsidR="000A5AC5" w:rsidRDefault="007D7311" w:rsidP="000A5AC5">
      <w:r>
        <w:t xml:space="preserve">Fifteen new card readers are required to implement the proposed queuing system to designate one reader for one piece of equipment. </w:t>
      </w:r>
      <w:r>
        <w:t xml:space="preserve">The readers are fixed on the wall near the equipment they are designated for. The </w:t>
      </w:r>
      <w:r w:rsidR="006E342A">
        <w:t>standard card reader used on the UBC campus</w:t>
      </w:r>
      <w:r>
        <w:t xml:space="preserve"> </w:t>
      </w:r>
      <w:r w:rsidR="006E342A">
        <w:t xml:space="preserve">iCLASS SE R10 model </w:t>
      </w:r>
      <w:r>
        <w:t>manufactured by</w:t>
      </w:r>
      <w:r w:rsidR="006E342A">
        <w:t xml:space="preserve"> HID. </w:t>
      </w:r>
      <w:r w:rsidR="005D0EDC">
        <w:t xml:space="preserve">When </w:t>
      </w:r>
      <w:r>
        <w:t>it is privately bought,</w:t>
      </w:r>
      <w:r w:rsidR="005D0EDC">
        <w:t xml:space="preserve"> one </w:t>
      </w:r>
      <w:r>
        <w:t>piece of the device</w:t>
      </w:r>
      <w:r w:rsidR="005D0EDC">
        <w:t xml:space="preserve"> costs 110 dollars</w:t>
      </w:r>
      <w:r>
        <w:t xml:space="preserve">, but this cost can be saved if there are </w:t>
      </w:r>
      <w:r w:rsidR="00C906F1">
        <w:t>available card readers in UBC Recreation Centre</w:t>
      </w:r>
      <w:r w:rsidR="005D0EDC">
        <w:t>.</w:t>
      </w:r>
    </w:p>
    <w:p w14:paraId="42331ED6" w14:textId="77777777" w:rsidR="00F040B7" w:rsidRDefault="00F040B7" w:rsidP="000A5AC5"/>
    <w:p w14:paraId="22519766" w14:textId="489D6DBA" w:rsidR="00C906F1" w:rsidRDefault="00290279" w:rsidP="00290279">
      <w:pPr>
        <w:pStyle w:val="Heading3"/>
      </w:pPr>
      <w:r w:rsidRPr="00B537B3">
        <w:lastRenderedPageBreak/>
        <w:t xml:space="preserve">Software </w:t>
      </w:r>
      <w:r>
        <w:t>Development</w:t>
      </w:r>
    </w:p>
    <w:p w14:paraId="4B815CCC" w14:textId="2BB511C6" w:rsidR="004B4DF5" w:rsidRDefault="004B4DF5" w:rsidP="004B4DF5">
      <w:r>
        <w:t xml:space="preserve">The system requires an original application </w:t>
      </w:r>
      <w:r w:rsidR="007527D4">
        <w:t>to manage</w:t>
      </w:r>
      <w:r>
        <w:t xml:space="preserve"> the queueing for fifteen pieces of equipment in the gym. However, the </w:t>
      </w:r>
      <w:r w:rsidR="009E1DD1">
        <w:t xml:space="preserve">level of difficulty is quite low as the </w:t>
      </w:r>
      <w:r>
        <w:t>logic for queueing systems is well-known</w:t>
      </w:r>
      <w:r w:rsidR="009E1DD1">
        <w:t xml:space="preserve">. From </w:t>
      </w:r>
      <w:r w:rsidR="007527D4">
        <w:t>the</w:t>
      </w:r>
      <w:r w:rsidR="009E1DD1">
        <w:t xml:space="preserve"> perspective of </w:t>
      </w:r>
      <w:r w:rsidR="007527D4">
        <w:t>a 4th-year</w:t>
      </w:r>
      <w:r w:rsidR="009E1DD1">
        <w:t xml:space="preserve"> student in Computer Science (the proposer of this report), about 20 hours of programming by </w:t>
      </w:r>
      <w:r w:rsidR="007527D4">
        <w:t xml:space="preserve">an </w:t>
      </w:r>
      <w:r w:rsidR="009E1DD1">
        <w:t xml:space="preserve">entry-level programmer would be sufficient to develop a working software for this system. </w:t>
      </w:r>
    </w:p>
    <w:p w14:paraId="139C95CE" w14:textId="488DBB32" w:rsidR="0032082D" w:rsidRDefault="0032082D" w:rsidP="0032082D">
      <w:pPr>
        <w:pStyle w:val="Heading3"/>
      </w:pPr>
      <w:r>
        <w:t>Budget</w:t>
      </w:r>
    </w:p>
    <w:p w14:paraId="58C3BD8B" w14:textId="3C876CB7" w:rsidR="004B4DF5" w:rsidRDefault="007527D4" w:rsidP="004B4DF5">
      <w:r>
        <w:t xml:space="preserve">Assuming that there is no available card reader in the UBC Recreation Centre, </w:t>
      </w:r>
      <w:r w:rsidR="00421217">
        <w:t xml:space="preserve">a maximum of 1,650 dollars is required to purchase 15 new card readers. There would not be extra expenses to install the device as the installation of standard UBC card readers can be done by the UBC Facility and Maintenance Department. The average salary of entry-level software </w:t>
      </w:r>
      <w:r w:rsidR="00882064">
        <w:t>developers in Vancouver is about 33.6 dollars per hour. Based on this number the software development can be done within approximately 700 dollars of budget. To sum up, the entire cost of implementing the proposed electronic queuing system is estimated at about 2,350 dollars.</w:t>
      </w:r>
    </w:p>
    <w:p w14:paraId="58F3E8AC" w14:textId="32626D57" w:rsidR="00F24C07" w:rsidRPr="00F24C07" w:rsidRDefault="00F24C07" w:rsidP="00F24C07"/>
    <w:sectPr w:rsidR="00F24C07" w:rsidRPr="00F24C07" w:rsidSect="00994D38">
      <w:headerReference w:type="default" r:id="rId14"/>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710D8" w14:textId="77777777" w:rsidR="000823D6" w:rsidRDefault="000823D6" w:rsidP="00BD25BD">
      <w:pPr>
        <w:spacing w:after="0" w:line="240" w:lineRule="auto"/>
      </w:pPr>
      <w:r>
        <w:separator/>
      </w:r>
    </w:p>
  </w:endnote>
  <w:endnote w:type="continuationSeparator" w:id="0">
    <w:p w14:paraId="73303A70" w14:textId="77777777" w:rsidR="000823D6" w:rsidRDefault="000823D6" w:rsidP="00BD2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4C48B" w14:textId="77777777" w:rsidR="000823D6" w:rsidRDefault="000823D6" w:rsidP="00BD25BD">
      <w:pPr>
        <w:spacing w:after="0" w:line="240" w:lineRule="auto"/>
      </w:pPr>
      <w:r>
        <w:separator/>
      </w:r>
    </w:p>
  </w:footnote>
  <w:footnote w:type="continuationSeparator" w:id="0">
    <w:p w14:paraId="51791467" w14:textId="77777777" w:rsidR="000823D6" w:rsidRDefault="000823D6" w:rsidP="00BD2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060985410"/>
      <w:docPartObj>
        <w:docPartGallery w:val="Page Numbers (Top of Page)"/>
        <w:docPartUnique/>
      </w:docPartObj>
    </w:sdtPr>
    <w:sdtEndPr>
      <w:rPr>
        <w:b/>
        <w:bCs/>
        <w:noProof/>
        <w:color w:val="auto"/>
        <w:spacing w:val="0"/>
      </w:rPr>
    </w:sdtEndPr>
    <w:sdtContent>
      <w:p w14:paraId="1BCD79B7" w14:textId="7B4D7557" w:rsidR="00994D38" w:rsidRDefault="00994D3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059799F" w14:textId="77777777" w:rsidR="00994D38" w:rsidRDefault="00994D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7225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D42C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04CF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79EFD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C666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2ACD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EC0C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AC1B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3420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AAA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C0BE5"/>
    <w:multiLevelType w:val="hybridMultilevel"/>
    <w:tmpl w:val="EF669D96"/>
    <w:lvl w:ilvl="0" w:tplc="1009000F">
      <w:start w:val="1"/>
      <w:numFmt w:val="decimal"/>
      <w:lvlText w:val="%1."/>
      <w:lvlJc w:val="left"/>
      <w:pPr>
        <w:ind w:left="717" w:hanging="360"/>
      </w:pPr>
    </w:lvl>
    <w:lvl w:ilvl="1" w:tplc="10090019" w:tentative="1">
      <w:start w:val="1"/>
      <w:numFmt w:val="lowerLetter"/>
      <w:lvlText w:val="%2."/>
      <w:lvlJc w:val="left"/>
      <w:pPr>
        <w:ind w:left="1437" w:hanging="360"/>
      </w:pPr>
    </w:lvl>
    <w:lvl w:ilvl="2" w:tplc="1009001B" w:tentative="1">
      <w:start w:val="1"/>
      <w:numFmt w:val="lowerRoman"/>
      <w:lvlText w:val="%3."/>
      <w:lvlJc w:val="right"/>
      <w:pPr>
        <w:ind w:left="2157" w:hanging="180"/>
      </w:pPr>
    </w:lvl>
    <w:lvl w:ilvl="3" w:tplc="1009000F" w:tentative="1">
      <w:start w:val="1"/>
      <w:numFmt w:val="decimal"/>
      <w:lvlText w:val="%4."/>
      <w:lvlJc w:val="left"/>
      <w:pPr>
        <w:ind w:left="2877" w:hanging="360"/>
      </w:pPr>
    </w:lvl>
    <w:lvl w:ilvl="4" w:tplc="10090019" w:tentative="1">
      <w:start w:val="1"/>
      <w:numFmt w:val="lowerLetter"/>
      <w:lvlText w:val="%5."/>
      <w:lvlJc w:val="left"/>
      <w:pPr>
        <w:ind w:left="3597" w:hanging="360"/>
      </w:pPr>
    </w:lvl>
    <w:lvl w:ilvl="5" w:tplc="1009001B" w:tentative="1">
      <w:start w:val="1"/>
      <w:numFmt w:val="lowerRoman"/>
      <w:lvlText w:val="%6."/>
      <w:lvlJc w:val="right"/>
      <w:pPr>
        <w:ind w:left="4317" w:hanging="180"/>
      </w:pPr>
    </w:lvl>
    <w:lvl w:ilvl="6" w:tplc="1009000F" w:tentative="1">
      <w:start w:val="1"/>
      <w:numFmt w:val="decimal"/>
      <w:lvlText w:val="%7."/>
      <w:lvlJc w:val="left"/>
      <w:pPr>
        <w:ind w:left="5037" w:hanging="360"/>
      </w:pPr>
    </w:lvl>
    <w:lvl w:ilvl="7" w:tplc="10090019" w:tentative="1">
      <w:start w:val="1"/>
      <w:numFmt w:val="lowerLetter"/>
      <w:lvlText w:val="%8."/>
      <w:lvlJc w:val="left"/>
      <w:pPr>
        <w:ind w:left="5757" w:hanging="360"/>
      </w:pPr>
    </w:lvl>
    <w:lvl w:ilvl="8" w:tplc="1009001B" w:tentative="1">
      <w:start w:val="1"/>
      <w:numFmt w:val="lowerRoman"/>
      <w:lvlText w:val="%9."/>
      <w:lvlJc w:val="right"/>
      <w:pPr>
        <w:ind w:left="6477" w:hanging="180"/>
      </w:pPr>
    </w:lvl>
  </w:abstractNum>
  <w:abstractNum w:abstractNumId="11" w15:restartNumberingAfterBreak="0">
    <w:nsid w:val="0ED943ED"/>
    <w:multiLevelType w:val="hybridMultilevel"/>
    <w:tmpl w:val="205CB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489066C"/>
    <w:multiLevelType w:val="hybridMultilevel"/>
    <w:tmpl w:val="384ADA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76666E1"/>
    <w:multiLevelType w:val="multilevel"/>
    <w:tmpl w:val="3B56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B52165"/>
    <w:multiLevelType w:val="multilevel"/>
    <w:tmpl w:val="BAE42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16336A"/>
    <w:multiLevelType w:val="hybridMultilevel"/>
    <w:tmpl w:val="82009D2A"/>
    <w:lvl w:ilvl="0" w:tplc="AAAACB7A">
      <w:start w:val="1"/>
      <w:numFmt w:val="decimal"/>
      <w:suff w:val="space"/>
      <w:lvlText w:val="Q%1)"/>
      <w:lvlJc w:val="left"/>
      <w:pPr>
        <w:ind w:left="720" w:hanging="363"/>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01A6AD1"/>
    <w:multiLevelType w:val="hybridMultilevel"/>
    <w:tmpl w:val="D17AD0CE"/>
    <w:lvl w:ilvl="0" w:tplc="AFECA6FE">
      <w:start w:val="1"/>
      <w:numFmt w:val="decimal"/>
      <w:suff w:val="space"/>
      <w:lvlText w:val="Q%1)"/>
      <w:lvlJc w:val="left"/>
      <w:pPr>
        <w:ind w:left="717"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3B127F6"/>
    <w:multiLevelType w:val="hybridMultilevel"/>
    <w:tmpl w:val="9B36FF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DFE4643"/>
    <w:multiLevelType w:val="multilevel"/>
    <w:tmpl w:val="43AEF754"/>
    <w:lvl w:ilvl="0">
      <w:start w:val="1"/>
      <w:numFmt w:val="upperRoman"/>
      <w:pStyle w:val="Heading1"/>
      <w:lvlText w:val="%1."/>
      <w:lvlJc w:val="left"/>
      <w:pPr>
        <w:ind w:left="0" w:firstLine="0"/>
      </w:pPr>
      <w:rPr>
        <w:rFonts w:hint="default"/>
        <w:color w:val="000000" w:themeColor="text1"/>
      </w:rPr>
    </w:lvl>
    <w:lvl w:ilvl="1">
      <w:start w:val="1"/>
      <w:numFmt w:val="upperLetter"/>
      <w:pStyle w:val="Heading2"/>
      <w:lvlText w:val="%2."/>
      <w:lvlJc w:val="left"/>
      <w:pPr>
        <w:tabs>
          <w:tab w:val="num" w:pos="170"/>
        </w:tabs>
        <w:ind w:left="170" w:firstLine="0"/>
      </w:pPr>
      <w:rPr>
        <w:rFonts w:hint="default"/>
        <w:color w:val="000000" w:themeColor="text1"/>
      </w:rPr>
    </w:lvl>
    <w:lvl w:ilvl="2">
      <w:start w:val="1"/>
      <w:numFmt w:val="decimal"/>
      <w:pStyle w:val="Heading3"/>
      <w:suff w:val="space"/>
      <w:lvlText w:val="%3."/>
      <w:lvlJc w:val="left"/>
      <w:pPr>
        <w:ind w:left="340" w:firstLine="0"/>
      </w:pPr>
      <w:rPr>
        <w:rFonts w:hint="default"/>
      </w:rPr>
    </w:lvl>
    <w:lvl w:ilvl="3">
      <w:start w:val="1"/>
      <w:numFmt w:val="lowerLetter"/>
      <w:pStyle w:val="Heading4"/>
      <w:lvlText w:val="%4)"/>
      <w:lvlJc w:val="left"/>
      <w:pPr>
        <w:ind w:left="51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9" w15:restartNumberingAfterBreak="0">
    <w:nsid w:val="77D330D9"/>
    <w:multiLevelType w:val="multilevel"/>
    <w:tmpl w:val="10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1127353841">
    <w:abstractNumId w:val="14"/>
  </w:num>
  <w:num w:numId="2" w16cid:durableId="58134103">
    <w:abstractNumId w:val="13"/>
  </w:num>
  <w:num w:numId="3" w16cid:durableId="368578415">
    <w:abstractNumId w:val="18"/>
  </w:num>
  <w:num w:numId="4" w16cid:durableId="472909819">
    <w:abstractNumId w:val="18"/>
  </w:num>
  <w:num w:numId="5" w16cid:durableId="1032262773">
    <w:abstractNumId w:val="18"/>
  </w:num>
  <w:num w:numId="6" w16cid:durableId="1101679900">
    <w:abstractNumId w:val="9"/>
  </w:num>
  <w:num w:numId="7" w16cid:durableId="362950504">
    <w:abstractNumId w:val="8"/>
  </w:num>
  <w:num w:numId="8" w16cid:durableId="652563433">
    <w:abstractNumId w:val="7"/>
  </w:num>
  <w:num w:numId="9" w16cid:durableId="2046176936">
    <w:abstractNumId w:val="6"/>
  </w:num>
  <w:num w:numId="10" w16cid:durableId="1296639085">
    <w:abstractNumId w:val="5"/>
  </w:num>
  <w:num w:numId="11" w16cid:durableId="210922517">
    <w:abstractNumId w:val="4"/>
  </w:num>
  <w:num w:numId="12" w16cid:durableId="1575243265">
    <w:abstractNumId w:val="3"/>
  </w:num>
  <w:num w:numId="13" w16cid:durableId="140731662">
    <w:abstractNumId w:val="2"/>
  </w:num>
  <w:num w:numId="14" w16cid:durableId="1412194194">
    <w:abstractNumId w:val="1"/>
  </w:num>
  <w:num w:numId="15" w16cid:durableId="744255696">
    <w:abstractNumId w:val="0"/>
  </w:num>
  <w:num w:numId="16" w16cid:durableId="1694384549">
    <w:abstractNumId w:val="11"/>
  </w:num>
  <w:num w:numId="17" w16cid:durableId="596595441">
    <w:abstractNumId w:val="15"/>
  </w:num>
  <w:num w:numId="18" w16cid:durableId="1011643600">
    <w:abstractNumId w:val="12"/>
  </w:num>
  <w:num w:numId="19" w16cid:durableId="34040521">
    <w:abstractNumId w:val="10"/>
  </w:num>
  <w:num w:numId="20" w16cid:durableId="460464758">
    <w:abstractNumId w:val="17"/>
  </w:num>
  <w:num w:numId="21" w16cid:durableId="94594658">
    <w:abstractNumId w:val="19"/>
  </w:num>
  <w:num w:numId="22" w16cid:durableId="3274409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2"/>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jQ1NLAwMLQ0NTFT0lEKTi0uzszPAykwrAUACJgUjiwAAAA="/>
  </w:docVars>
  <w:rsids>
    <w:rsidRoot w:val="00A7214C"/>
    <w:rsid w:val="00024B32"/>
    <w:rsid w:val="00025B14"/>
    <w:rsid w:val="000823D6"/>
    <w:rsid w:val="000A5AC5"/>
    <w:rsid w:val="000C7EF2"/>
    <w:rsid w:val="000E531E"/>
    <w:rsid w:val="00127B7F"/>
    <w:rsid w:val="001430A8"/>
    <w:rsid w:val="00166C5B"/>
    <w:rsid w:val="00183537"/>
    <w:rsid w:val="001842EE"/>
    <w:rsid w:val="001B208E"/>
    <w:rsid w:val="00221EEE"/>
    <w:rsid w:val="0023629B"/>
    <w:rsid w:val="00237744"/>
    <w:rsid w:val="00290279"/>
    <w:rsid w:val="002A7755"/>
    <w:rsid w:val="002C315F"/>
    <w:rsid w:val="00312046"/>
    <w:rsid w:val="0032082D"/>
    <w:rsid w:val="0032536C"/>
    <w:rsid w:val="00326BF0"/>
    <w:rsid w:val="003812AD"/>
    <w:rsid w:val="003A7DEA"/>
    <w:rsid w:val="00421217"/>
    <w:rsid w:val="00451DBB"/>
    <w:rsid w:val="00476D8C"/>
    <w:rsid w:val="004A73E6"/>
    <w:rsid w:val="004B4DF5"/>
    <w:rsid w:val="004C0A14"/>
    <w:rsid w:val="004E5EF8"/>
    <w:rsid w:val="005447B8"/>
    <w:rsid w:val="00545DFF"/>
    <w:rsid w:val="00552952"/>
    <w:rsid w:val="005744CA"/>
    <w:rsid w:val="005C1254"/>
    <w:rsid w:val="005D0EDC"/>
    <w:rsid w:val="00602F2E"/>
    <w:rsid w:val="00613B3A"/>
    <w:rsid w:val="00626ABB"/>
    <w:rsid w:val="006818D9"/>
    <w:rsid w:val="006C59FD"/>
    <w:rsid w:val="006E342A"/>
    <w:rsid w:val="006E555E"/>
    <w:rsid w:val="007213EB"/>
    <w:rsid w:val="00737755"/>
    <w:rsid w:val="007527D4"/>
    <w:rsid w:val="0078486E"/>
    <w:rsid w:val="007A5CF0"/>
    <w:rsid w:val="007A65E9"/>
    <w:rsid w:val="007A7602"/>
    <w:rsid w:val="007B56EE"/>
    <w:rsid w:val="007C4AC0"/>
    <w:rsid w:val="007D3DC6"/>
    <w:rsid w:val="007D7311"/>
    <w:rsid w:val="00805D45"/>
    <w:rsid w:val="00836814"/>
    <w:rsid w:val="00852786"/>
    <w:rsid w:val="00882064"/>
    <w:rsid w:val="0089281D"/>
    <w:rsid w:val="008A505F"/>
    <w:rsid w:val="008B4F0C"/>
    <w:rsid w:val="008B7ECB"/>
    <w:rsid w:val="008D1CC3"/>
    <w:rsid w:val="008F53B5"/>
    <w:rsid w:val="008F74A9"/>
    <w:rsid w:val="00901B33"/>
    <w:rsid w:val="00933BBD"/>
    <w:rsid w:val="00971FB1"/>
    <w:rsid w:val="009774BA"/>
    <w:rsid w:val="009913D7"/>
    <w:rsid w:val="00994D38"/>
    <w:rsid w:val="009B73A6"/>
    <w:rsid w:val="009D542E"/>
    <w:rsid w:val="009E1DD1"/>
    <w:rsid w:val="009F7E83"/>
    <w:rsid w:val="00A37B66"/>
    <w:rsid w:val="00A53CD0"/>
    <w:rsid w:val="00A60C37"/>
    <w:rsid w:val="00A660A0"/>
    <w:rsid w:val="00A7214C"/>
    <w:rsid w:val="00A945F8"/>
    <w:rsid w:val="00AA6922"/>
    <w:rsid w:val="00AC4F22"/>
    <w:rsid w:val="00B537B3"/>
    <w:rsid w:val="00B55445"/>
    <w:rsid w:val="00B81308"/>
    <w:rsid w:val="00B90625"/>
    <w:rsid w:val="00BA4937"/>
    <w:rsid w:val="00BD25BD"/>
    <w:rsid w:val="00BE1E69"/>
    <w:rsid w:val="00C43636"/>
    <w:rsid w:val="00C55F90"/>
    <w:rsid w:val="00C906F1"/>
    <w:rsid w:val="00CC1FFC"/>
    <w:rsid w:val="00CF0D4D"/>
    <w:rsid w:val="00CF6364"/>
    <w:rsid w:val="00D20983"/>
    <w:rsid w:val="00D30E46"/>
    <w:rsid w:val="00D36026"/>
    <w:rsid w:val="00D568A2"/>
    <w:rsid w:val="00DA2848"/>
    <w:rsid w:val="00DA32FE"/>
    <w:rsid w:val="00DC5618"/>
    <w:rsid w:val="00DC717B"/>
    <w:rsid w:val="00DD25E1"/>
    <w:rsid w:val="00DE70F0"/>
    <w:rsid w:val="00DF47F2"/>
    <w:rsid w:val="00E0342E"/>
    <w:rsid w:val="00E20DD1"/>
    <w:rsid w:val="00E557DF"/>
    <w:rsid w:val="00E62EF7"/>
    <w:rsid w:val="00E62F94"/>
    <w:rsid w:val="00E6395C"/>
    <w:rsid w:val="00EA5B88"/>
    <w:rsid w:val="00F040B7"/>
    <w:rsid w:val="00F24C07"/>
    <w:rsid w:val="00F54033"/>
    <w:rsid w:val="00F93E1A"/>
    <w:rsid w:val="00FB0A35"/>
    <w:rsid w:val="00FB4CF0"/>
    <w:rsid w:val="00FB6F60"/>
    <w:rsid w:val="00FC41DA"/>
    <w:rsid w:val="00FD31AA"/>
    <w:rsid w:val="00FD677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7A15"/>
  <w15:chartTrackingRefBased/>
  <w15:docId w15:val="{63E019C0-D7CD-4042-8068-FB28A623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CC3"/>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1430A8"/>
    <w:pPr>
      <w:keepNext/>
      <w:keepLines/>
      <w:numPr>
        <w:numId w:val="4"/>
      </w:numPr>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1430A8"/>
    <w:pPr>
      <w:keepNext/>
      <w:keepLines/>
      <w:numPr>
        <w:ilvl w:val="1"/>
        <w:numId w:val="4"/>
      </w:numPr>
      <w:spacing w:before="40" w:after="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D36026"/>
    <w:pPr>
      <w:keepNext/>
      <w:keepLines/>
      <w:numPr>
        <w:ilvl w:val="2"/>
        <w:numId w:val="4"/>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8D1CC3"/>
    <w:pPr>
      <w:keepNext/>
      <w:keepLines/>
      <w:numPr>
        <w:ilvl w:val="3"/>
        <w:numId w:val="4"/>
      </w:numPr>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semiHidden/>
    <w:unhideWhenUsed/>
    <w:qFormat/>
    <w:rsid w:val="000C7EF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7EF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7EF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7EF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7EF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2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5BD"/>
  </w:style>
  <w:style w:type="paragraph" w:styleId="Footer">
    <w:name w:val="footer"/>
    <w:basedOn w:val="Normal"/>
    <w:link w:val="FooterChar"/>
    <w:uiPriority w:val="99"/>
    <w:unhideWhenUsed/>
    <w:rsid w:val="00BD2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5BD"/>
  </w:style>
  <w:style w:type="paragraph" w:styleId="NoSpacing">
    <w:name w:val="No Spacing"/>
    <w:link w:val="NoSpacingChar"/>
    <w:uiPriority w:val="1"/>
    <w:qFormat/>
    <w:rsid w:val="00BD25BD"/>
    <w:pPr>
      <w:spacing w:after="0" w:line="240" w:lineRule="auto"/>
    </w:pPr>
    <w:rPr>
      <w:lang w:val="en-US" w:eastAsia="en-US"/>
    </w:rPr>
  </w:style>
  <w:style w:type="character" w:customStyle="1" w:styleId="NoSpacingChar">
    <w:name w:val="No Spacing Char"/>
    <w:basedOn w:val="DefaultParagraphFont"/>
    <w:link w:val="NoSpacing"/>
    <w:uiPriority w:val="1"/>
    <w:rsid w:val="00BD25BD"/>
    <w:rPr>
      <w:lang w:val="en-US" w:eastAsia="en-US"/>
    </w:rPr>
  </w:style>
  <w:style w:type="character" w:customStyle="1" w:styleId="Heading1Char">
    <w:name w:val="Heading 1 Char"/>
    <w:basedOn w:val="DefaultParagraphFont"/>
    <w:link w:val="Heading1"/>
    <w:uiPriority w:val="9"/>
    <w:rsid w:val="001430A8"/>
    <w:rPr>
      <w:rFonts w:ascii="Times New Roman" w:eastAsiaTheme="majorEastAsia" w:hAnsi="Times New Roman" w:cstheme="majorBidi"/>
      <w:color w:val="000000" w:themeColor="text1"/>
      <w:sz w:val="32"/>
      <w:szCs w:val="32"/>
    </w:rPr>
  </w:style>
  <w:style w:type="paragraph" w:styleId="TOCHeading">
    <w:name w:val="TOC Heading"/>
    <w:basedOn w:val="Heading1"/>
    <w:next w:val="Normal"/>
    <w:uiPriority w:val="39"/>
    <w:unhideWhenUsed/>
    <w:qFormat/>
    <w:rsid w:val="00E20DD1"/>
    <w:pPr>
      <w:outlineLvl w:val="9"/>
    </w:pPr>
    <w:rPr>
      <w:lang w:val="en-US" w:eastAsia="en-US"/>
    </w:rPr>
  </w:style>
  <w:style w:type="paragraph" w:styleId="TOC2">
    <w:name w:val="toc 2"/>
    <w:basedOn w:val="Normal"/>
    <w:next w:val="Normal"/>
    <w:autoRedefine/>
    <w:uiPriority w:val="39"/>
    <w:unhideWhenUsed/>
    <w:rsid w:val="00E20DD1"/>
    <w:pPr>
      <w:spacing w:after="100"/>
      <w:ind w:left="220"/>
    </w:pPr>
    <w:rPr>
      <w:rFonts w:cs="Times New Roman"/>
      <w:lang w:val="en-US" w:eastAsia="en-US"/>
    </w:rPr>
  </w:style>
  <w:style w:type="paragraph" w:styleId="TOC1">
    <w:name w:val="toc 1"/>
    <w:basedOn w:val="Normal"/>
    <w:next w:val="Normal"/>
    <w:autoRedefine/>
    <w:uiPriority w:val="39"/>
    <w:unhideWhenUsed/>
    <w:rsid w:val="00E20DD1"/>
    <w:pPr>
      <w:spacing w:after="100"/>
    </w:pPr>
    <w:rPr>
      <w:rFonts w:cs="Times New Roman"/>
      <w:lang w:val="en-US" w:eastAsia="en-US"/>
    </w:rPr>
  </w:style>
  <w:style w:type="paragraph" w:styleId="TOC3">
    <w:name w:val="toc 3"/>
    <w:basedOn w:val="Normal"/>
    <w:next w:val="Normal"/>
    <w:autoRedefine/>
    <w:uiPriority w:val="39"/>
    <w:unhideWhenUsed/>
    <w:rsid w:val="00E20DD1"/>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1430A8"/>
    <w:rPr>
      <w:rFonts w:ascii="Times New Roman" w:eastAsiaTheme="majorEastAsia" w:hAnsi="Times New Roman" w:cstheme="majorBidi"/>
      <w:color w:val="000000" w:themeColor="text1"/>
      <w:sz w:val="26"/>
      <w:szCs w:val="26"/>
    </w:rPr>
  </w:style>
  <w:style w:type="character" w:customStyle="1" w:styleId="Heading3Char">
    <w:name w:val="Heading 3 Char"/>
    <w:basedOn w:val="DefaultParagraphFont"/>
    <w:link w:val="Heading3"/>
    <w:uiPriority w:val="9"/>
    <w:rsid w:val="00D36026"/>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8D1CC3"/>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semiHidden/>
    <w:rsid w:val="000C7EF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C7EF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C7EF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C7EF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7EF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3629B"/>
    <w:pPr>
      <w:ind w:left="720"/>
      <w:contextualSpacing/>
    </w:pPr>
  </w:style>
  <w:style w:type="paragraph" w:styleId="Caption">
    <w:name w:val="caption"/>
    <w:basedOn w:val="Normal"/>
    <w:next w:val="Normal"/>
    <w:uiPriority w:val="35"/>
    <w:unhideWhenUsed/>
    <w:qFormat/>
    <w:rsid w:val="00FB4CF0"/>
    <w:pPr>
      <w:spacing w:after="200" w:line="240" w:lineRule="auto"/>
    </w:pPr>
    <w:rPr>
      <w:i/>
      <w:iCs/>
      <w:color w:val="000000" w:themeColor="text1"/>
      <w:sz w:val="18"/>
      <w:szCs w:val="18"/>
    </w:rPr>
  </w:style>
  <w:style w:type="paragraph" w:customStyle="1" w:styleId="Style1">
    <w:name w:val="Style1"/>
    <w:basedOn w:val="Heading3"/>
    <w:link w:val="Style1Char"/>
    <w:qFormat/>
    <w:rsid w:val="00D36026"/>
  </w:style>
  <w:style w:type="character" w:customStyle="1" w:styleId="Style1Char">
    <w:name w:val="Style1 Char"/>
    <w:basedOn w:val="Heading3Char"/>
    <w:link w:val="Style1"/>
    <w:rsid w:val="00D36026"/>
    <w:rPr>
      <w:rFonts w:ascii="Times New Roman" w:eastAsiaTheme="majorEastAsia" w:hAnsi="Times New Roman"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7009">
      <w:bodyDiv w:val="1"/>
      <w:marLeft w:val="0"/>
      <w:marRight w:val="0"/>
      <w:marTop w:val="0"/>
      <w:marBottom w:val="0"/>
      <w:divBdr>
        <w:top w:val="none" w:sz="0" w:space="0" w:color="auto"/>
        <w:left w:val="none" w:sz="0" w:space="0" w:color="auto"/>
        <w:bottom w:val="none" w:sz="0" w:space="0" w:color="auto"/>
        <w:right w:val="none" w:sz="0" w:space="0" w:color="auto"/>
      </w:divBdr>
    </w:div>
    <w:div w:id="417796407">
      <w:bodyDiv w:val="1"/>
      <w:marLeft w:val="0"/>
      <w:marRight w:val="0"/>
      <w:marTop w:val="0"/>
      <w:marBottom w:val="0"/>
      <w:divBdr>
        <w:top w:val="none" w:sz="0" w:space="0" w:color="auto"/>
        <w:left w:val="none" w:sz="0" w:space="0" w:color="auto"/>
        <w:bottom w:val="none" w:sz="0" w:space="0" w:color="auto"/>
        <w:right w:val="none" w:sz="0" w:space="0" w:color="auto"/>
      </w:divBdr>
    </w:div>
    <w:div w:id="444469959">
      <w:bodyDiv w:val="1"/>
      <w:marLeft w:val="0"/>
      <w:marRight w:val="0"/>
      <w:marTop w:val="0"/>
      <w:marBottom w:val="0"/>
      <w:divBdr>
        <w:top w:val="none" w:sz="0" w:space="0" w:color="auto"/>
        <w:left w:val="none" w:sz="0" w:space="0" w:color="auto"/>
        <w:bottom w:val="none" w:sz="0" w:space="0" w:color="auto"/>
        <w:right w:val="none" w:sz="0" w:space="0" w:color="auto"/>
      </w:divBdr>
    </w:div>
    <w:div w:id="496068727">
      <w:bodyDiv w:val="1"/>
      <w:marLeft w:val="0"/>
      <w:marRight w:val="0"/>
      <w:marTop w:val="0"/>
      <w:marBottom w:val="0"/>
      <w:divBdr>
        <w:top w:val="none" w:sz="0" w:space="0" w:color="auto"/>
        <w:left w:val="none" w:sz="0" w:space="0" w:color="auto"/>
        <w:bottom w:val="none" w:sz="0" w:space="0" w:color="auto"/>
        <w:right w:val="none" w:sz="0" w:space="0" w:color="auto"/>
      </w:divBdr>
    </w:div>
    <w:div w:id="519976354">
      <w:bodyDiv w:val="1"/>
      <w:marLeft w:val="0"/>
      <w:marRight w:val="0"/>
      <w:marTop w:val="0"/>
      <w:marBottom w:val="0"/>
      <w:divBdr>
        <w:top w:val="none" w:sz="0" w:space="0" w:color="auto"/>
        <w:left w:val="none" w:sz="0" w:space="0" w:color="auto"/>
        <w:bottom w:val="none" w:sz="0" w:space="0" w:color="auto"/>
        <w:right w:val="none" w:sz="0" w:space="0" w:color="auto"/>
      </w:divBdr>
      <w:divsChild>
        <w:div w:id="242300759">
          <w:marLeft w:val="0"/>
          <w:marRight w:val="0"/>
          <w:marTop w:val="0"/>
          <w:marBottom w:val="0"/>
          <w:divBdr>
            <w:top w:val="none" w:sz="0" w:space="0" w:color="auto"/>
            <w:left w:val="none" w:sz="0" w:space="0" w:color="auto"/>
            <w:bottom w:val="none" w:sz="0" w:space="0" w:color="auto"/>
            <w:right w:val="none" w:sz="0" w:space="0" w:color="auto"/>
          </w:divBdr>
          <w:divsChild>
            <w:div w:id="367225190">
              <w:marLeft w:val="0"/>
              <w:marRight w:val="0"/>
              <w:marTop w:val="0"/>
              <w:marBottom w:val="0"/>
              <w:divBdr>
                <w:top w:val="none" w:sz="0" w:space="0" w:color="auto"/>
                <w:left w:val="none" w:sz="0" w:space="0" w:color="auto"/>
                <w:bottom w:val="none" w:sz="0" w:space="0" w:color="auto"/>
                <w:right w:val="none" w:sz="0" w:space="0" w:color="auto"/>
              </w:divBdr>
              <w:divsChild>
                <w:div w:id="1167672876">
                  <w:marLeft w:val="0"/>
                  <w:marRight w:val="0"/>
                  <w:marTop w:val="0"/>
                  <w:marBottom w:val="0"/>
                  <w:divBdr>
                    <w:top w:val="none" w:sz="0" w:space="0" w:color="auto"/>
                    <w:left w:val="none" w:sz="0" w:space="0" w:color="auto"/>
                    <w:bottom w:val="none" w:sz="0" w:space="0" w:color="auto"/>
                    <w:right w:val="none" w:sz="0" w:space="0" w:color="auto"/>
                  </w:divBdr>
                  <w:divsChild>
                    <w:div w:id="1161041243">
                      <w:marLeft w:val="0"/>
                      <w:marRight w:val="0"/>
                      <w:marTop w:val="0"/>
                      <w:marBottom w:val="0"/>
                      <w:divBdr>
                        <w:top w:val="none" w:sz="0" w:space="0" w:color="auto"/>
                        <w:left w:val="none" w:sz="0" w:space="0" w:color="auto"/>
                        <w:bottom w:val="none" w:sz="0" w:space="0" w:color="auto"/>
                        <w:right w:val="none" w:sz="0" w:space="0" w:color="auto"/>
                      </w:divBdr>
                      <w:divsChild>
                        <w:div w:id="336202294">
                          <w:marLeft w:val="0"/>
                          <w:marRight w:val="0"/>
                          <w:marTop w:val="0"/>
                          <w:marBottom w:val="0"/>
                          <w:divBdr>
                            <w:top w:val="none" w:sz="0" w:space="0" w:color="auto"/>
                            <w:left w:val="none" w:sz="0" w:space="0" w:color="auto"/>
                            <w:bottom w:val="none" w:sz="0" w:space="0" w:color="auto"/>
                            <w:right w:val="none" w:sz="0" w:space="0" w:color="auto"/>
                          </w:divBdr>
                          <w:divsChild>
                            <w:div w:id="33581991">
                              <w:marLeft w:val="0"/>
                              <w:marRight w:val="0"/>
                              <w:marTop w:val="0"/>
                              <w:marBottom w:val="0"/>
                              <w:divBdr>
                                <w:top w:val="none" w:sz="0" w:space="0" w:color="auto"/>
                                <w:left w:val="none" w:sz="0" w:space="0" w:color="auto"/>
                                <w:bottom w:val="none" w:sz="0" w:space="0" w:color="auto"/>
                                <w:right w:val="none" w:sz="0" w:space="0" w:color="auto"/>
                              </w:divBdr>
                              <w:divsChild>
                                <w:div w:id="1961259229">
                                  <w:marLeft w:val="0"/>
                                  <w:marRight w:val="0"/>
                                  <w:marTop w:val="0"/>
                                  <w:marBottom w:val="0"/>
                                  <w:divBdr>
                                    <w:top w:val="none" w:sz="0" w:space="0" w:color="auto"/>
                                    <w:left w:val="none" w:sz="0" w:space="0" w:color="auto"/>
                                    <w:bottom w:val="none" w:sz="0" w:space="0" w:color="auto"/>
                                    <w:right w:val="none" w:sz="0" w:space="0" w:color="auto"/>
                                  </w:divBdr>
                                </w:div>
                                <w:div w:id="8822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5262791">
      <w:bodyDiv w:val="1"/>
      <w:marLeft w:val="0"/>
      <w:marRight w:val="0"/>
      <w:marTop w:val="0"/>
      <w:marBottom w:val="0"/>
      <w:divBdr>
        <w:top w:val="none" w:sz="0" w:space="0" w:color="auto"/>
        <w:left w:val="none" w:sz="0" w:space="0" w:color="auto"/>
        <w:bottom w:val="none" w:sz="0" w:space="0" w:color="auto"/>
        <w:right w:val="none" w:sz="0" w:space="0" w:color="auto"/>
      </w:divBdr>
    </w:div>
    <w:div w:id="718361130">
      <w:bodyDiv w:val="1"/>
      <w:marLeft w:val="0"/>
      <w:marRight w:val="0"/>
      <w:marTop w:val="0"/>
      <w:marBottom w:val="0"/>
      <w:divBdr>
        <w:top w:val="none" w:sz="0" w:space="0" w:color="auto"/>
        <w:left w:val="none" w:sz="0" w:space="0" w:color="auto"/>
        <w:bottom w:val="none" w:sz="0" w:space="0" w:color="auto"/>
        <w:right w:val="none" w:sz="0" w:space="0" w:color="auto"/>
      </w:divBdr>
    </w:div>
    <w:div w:id="737559323">
      <w:bodyDiv w:val="1"/>
      <w:marLeft w:val="0"/>
      <w:marRight w:val="0"/>
      <w:marTop w:val="0"/>
      <w:marBottom w:val="0"/>
      <w:divBdr>
        <w:top w:val="none" w:sz="0" w:space="0" w:color="auto"/>
        <w:left w:val="none" w:sz="0" w:space="0" w:color="auto"/>
        <w:bottom w:val="none" w:sz="0" w:space="0" w:color="auto"/>
        <w:right w:val="none" w:sz="0" w:space="0" w:color="auto"/>
      </w:divBdr>
      <w:divsChild>
        <w:div w:id="2045329386">
          <w:marLeft w:val="0"/>
          <w:marRight w:val="0"/>
          <w:marTop w:val="0"/>
          <w:marBottom w:val="0"/>
          <w:divBdr>
            <w:top w:val="none" w:sz="0" w:space="0" w:color="auto"/>
            <w:left w:val="none" w:sz="0" w:space="0" w:color="auto"/>
            <w:bottom w:val="none" w:sz="0" w:space="0" w:color="auto"/>
            <w:right w:val="none" w:sz="0" w:space="0" w:color="auto"/>
          </w:divBdr>
          <w:divsChild>
            <w:div w:id="1753309494">
              <w:marLeft w:val="0"/>
              <w:marRight w:val="0"/>
              <w:marTop w:val="0"/>
              <w:marBottom w:val="0"/>
              <w:divBdr>
                <w:top w:val="none" w:sz="0" w:space="0" w:color="auto"/>
                <w:left w:val="none" w:sz="0" w:space="0" w:color="auto"/>
                <w:bottom w:val="none" w:sz="0" w:space="0" w:color="auto"/>
                <w:right w:val="none" w:sz="0" w:space="0" w:color="auto"/>
              </w:divBdr>
              <w:divsChild>
                <w:div w:id="1074010520">
                  <w:marLeft w:val="0"/>
                  <w:marRight w:val="0"/>
                  <w:marTop w:val="0"/>
                  <w:marBottom w:val="0"/>
                  <w:divBdr>
                    <w:top w:val="none" w:sz="0" w:space="0" w:color="auto"/>
                    <w:left w:val="none" w:sz="0" w:space="0" w:color="auto"/>
                    <w:bottom w:val="none" w:sz="0" w:space="0" w:color="auto"/>
                    <w:right w:val="none" w:sz="0" w:space="0" w:color="auto"/>
                  </w:divBdr>
                  <w:divsChild>
                    <w:div w:id="1721326518">
                      <w:marLeft w:val="0"/>
                      <w:marRight w:val="0"/>
                      <w:marTop w:val="0"/>
                      <w:marBottom w:val="0"/>
                      <w:divBdr>
                        <w:top w:val="none" w:sz="0" w:space="0" w:color="auto"/>
                        <w:left w:val="none" w:sz="0" w:space="0" w:color="auto"/>
                        <w:bottom w:val="none" w:sz="0" w:space="0" w:color="auto"/>
                        <w:right w:val="none" w:sz="0" w:space="0" w:color="auto"/>
                      </w:divBdr>
                    </w:div>
                    <w:div w:id="79390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843632">
          <w:marLeft w:val="0"/>
          <w:marRight w:val="0"/>
          <w:marTop w:val="0"/>
          <w:marBottom w:val="0"/>
          <w:divBdr>
            <w:top w:val="none" w:sz="0" w:space="0" w:color="auto"/>
            <w:left w:val="none" w:sz="0" w:space="0" w:color="auto"/>
            <w:bottom w:val="none" w:sz="0" w:space="0" w:color="auto"/>
            <w:right w:val="none" w:sz="0" w:space="0" w:color="auto"/>
          </w:divBdr>
          <w:divsChild>
            <w:div w:id="1591624126">
              <w:marLeft w:val="0"/>
              <w:marRight w:val="0"/>
              <w:marTop w:val="0"/>
              <w:marBottom w:val="0"/>
              <w:divBdr>
                <w:top w:val="none" w:sz="0" w:space="0" w:color="auto"/>
                <w:left w:val="none" w:sz="0" w:space="0" w:color="auto"/>
                <w:bottom w:val="none" w:sz="0" w:space="0" w:color="auto"/>
                <w:right w:val="none" w:sz="0" w:space="0" w:color="auto"/>
              </w:divBdr>
              <w:divsChild>
                <w:div w:id="768310500">
                  <w:marLeft w:val="0"/>
                  <w:marRight w:val="0"/>
                  <w:marTop w:val="0"/>
                  <w:marBottom w:val="0"/>
                  <w:divBdr>
                    <w:top w:val="none" w:sz="0" w:space="0" w:color="auto"/>
                    <w:left w:val="none" w:sz="0" w:space="0" w:color="auto"/>
                    <w:bottom w:val="none" w:sz="0" w:space="0" w:color="auto"/>
                    <w:right w:val="none" w:sz="0" w:space="0" w:color="auto"/>
                  </w:divBdr>
                  <w:divsChild>
                    <w:div w:id="21335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136022">
      <w:bodyDiv w:val="1"/>
      <w:marLeft w:val="0"/>
      <w:marRight w:val="0"/>
      <w:marTop w:val="0"/>
      <w:marBottom w:val="0"/>
      <w:divBdr>
        <w:top w:val="none" w:sz="0" w:space="0" w:color="auto"/>
        <w:left w:val="none" w:sz="0" w:space="0" w:color="auto"/>
        <w:bottom w:val="none" w:sz="0" w:space="0" w:color="auto"/>
        <w:right w:val="none" w:sz="0" w:space="0" w:color="auto"/>
      </w:divBdr>
    </w:div>
    <w:div w:id="1277251795">
      <w:bodyDiv w:val="1"/>
      <w:marLeft w:val="0"/>
      <w:marRight w:val="0"/>
      <w:marTop w:val="0"/>
      <w:marBottom w:val="0"/>
      <w:divBdr>
        <w:top w:val="none" w:sz="0" w:space="0" w:color="auto"/>
        <w:left w:val="none" w:sz="0" w:space="0" w:color="auto"/>
        <w:bottom w:val="none" w:sz="0" w:space="0" w:color="auto"/>
        <w:right w:val="none" w:sz="0" w:space="0" w:color="auto"/>
      </w:divBdr>
    </w:div>
    <w:div w:id="1380983051">
      <w:bodyDiv w:val="1"/>
      <w:marLeft w:val="0"/>
      <w:marRight w:val="0"/>
      <w:marTop w:val="0"/>
      <w:marBottom w:val="0"/>
      <w:divBdr>
        <w:top w:val="none" w:sz="0" w:space="0" w:color="auto"/>
        <w:left w:val="none" w:sz="0" w:space="0" w:color="auto"/>
        <w:bottom w:val="none" w:sz="0" w:space="0" w:color="auto"/>
        <w:right w:val="none" w:sz="0" w:space="0" w:color="auto"/>
      </w:divBdr>
    </w:div>
    <w:div w:id="1391077831">
      <w:bodyDiv w:val="1"/>
      <w:marLeft w:val="0"/>
      <w:marRight w:val="0"/>
      <w:marTop w:val="0"/>
      <w:marBottom w:val="0"/>
      <w:divBdr>
        <w:top w:val="none" w:sz="0" w:space="0" w:color="auto"/>
        <w:left w:val="none" w:sz="0" w:space="0" w:color="auto"/>
        <w:bottom w:val="none" w:sz="0" w:space="0" w:color="auto"/>
        <w:right w:val="none" w:sz="0" w:space="0" w:color="auto"/>
      </w:divBdr>
    </w:div>
    <w:div w:id="1486387072">
      <w:bodyDiv w:val="1"/>
      <w:marLeft w:val="0"/>
      <w:marRight w:val="0"/>
      <w:marTop w:val="0"/>
      <w:marBottom w:val="0"/>
      <w:divBdr>
        <w:top w:val="none" w:sz="0" w:space="0" w:color="auto"/>
        <w:left w:val="none" w:sz="0" w:space="0" w:color="auto"/>
        <w:bottom w:val="none" w:sz="0" w:space="0" w:color="auto"/>
        <w:right w:val="none" w:sz="0" w:space="0" w:color="auto"/>
      </w:divBdr>
    </w:div>
    <w:div w:id="1789933483">
      <w:bodyDiv w:val="1"/>
      <w:marLeft w:val="0"/>
      <w:marRight w:val="0"/>
      <w:marTop w:val="0"/>
      <w:marBottom w:val="0"/>
      <w:divBdr>
        <w:top w:val="none" w:sz="0" w:space="0" w:color="auto"/>
        <w:left w:val="none" w:sz="0" w:space="0" w:color="auto"/>
        <w:bottom w:val="none" w:sz="0" w:space="0" w:color="auto"/>
        <w:right w:val="none" w:sz="0" w:space="0" w:color="auto"/>
      </w:divBdr>
    </w:div>
    <w:div w:id="1797748379">
      <w:bodyDiv w:val="1"/>
      <w:marLeft w:val="0"/>
      <w:marRight w:val="0"/>
      <w:marTop w:val="0"/>
      <w:marBottom w:val="0"/>
      <w:divBdr>
        <w:top w:val="none" w:sz="0" w:space="0" w:color="auto"/>
        <w:left w:val="none" w:sz="0" w:space="0" w:color="auto"/>
        <w:bottom w:val="none" w:sz="0" w:space="0" w:color="auto"/>
        <w:right w:val="none" w:sz="0" w:space="0" w:color="auto"/>
      </w:divBdr>
    </w:div>
    <w:div w:id="1886524720">
      <w:bodyDiv w:val="1"/>
      <w:marLeft w:val="0"/>
      <w:marRight w:val="0"/>
      <w:marTop w:val="0"/>
      <w:marBottom w:val="0"/>
      <w:divBdr>
        <w:top w:val="none" w:sz="0" w:space="0" w:color="auto"/>
        <w:left w:val="none" w:sz="0" w:space="0" w:color="auto"/>
        <w:bottom w:val="none" w:sz="0" w:space="0" w:color="auto"/>
        <w:right w:val="none" w:sz="0" w:space="0" w:color="auto"/>
      </w:divBdr>
    </w:div>
    <w:div w:id="1897428833">
      <w:bodyDiv w:val="1"/>
      <w:marLeft w:val="0"/>
      <w:marRight w:val="0"/>
      <w:marTop w:val="0"/>
      <w:marBottom w:val="0"/>
      <w:divBdr>
        <w:top w:val="none" w:sz="0" w:space="0" w:color="auto"/>
        <w:left w:val="none" w:sz="0" w:space="0" w:color="auto"/>
        <w:bottom w:val="none" w:sz="0" w:space="0" w:color="auto"/>
        <w:right w:val="none" w:sz="0" w:space="0" w:color="auto"/>
      </w:divBdr>
    </w:div>
    <w:div w:id="2043506862">
      <w:bodyDiv w:val="1"/>
      <w:marLeft w:val="0"/>
      <w:marRight w:val="0"/>
      <w:marTop w:val="0"/>
      <w:marBottom w:val="0"/>
      <w:divBdr>
        <w:top w:val="none" w:sz="0" w:space="0" w:color="auto"/>
        <w:left w:val="none" w:sz="0" w:space="0" w:color="auto"/>
        <w:bottom w:val="none" w:sz="0" w:space="0" w:color="auto"/>
        <w:right w:val="none" w:sz="0" w:space="0" w:color="auto"/>
      </w:divBdr>
    </w:div>
    <w:div w:id="206185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22T00:00:00</PublishDate>
  <Abstract/>
  <CompanyAddress/>
  <CompanyPhone/>
  <CompanyFax/>
  <CompanyEmail>eunhocj@student.ubc.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0DF91F-FEFF-4AD6-8826-B82EC0E08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2</Pages>
  <Words>2048</Words>
  <Characters>1167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Implementing an Electronic Queuing System in the UBC Birdcoop Fitness Centre</vt:lpstr>
    </vt:vector>
  </TitlesOfParts>
  <Company/>
  <LinksUpToDate>false</LinksUpToDate>
  <CharactersWithSpaces>1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an Electronic Queuing System in the UBC Birdcoop Fitness Centre</dc:title>
  <dc:subject>Prepared for Darren Stolz, Facility &amp; Equipment Coordinator of UBC Recreation Centre</dc:subject>
  <dc:creator>Prepared by Chris Jung</dc:creator>
  <cp:keywords/>
  <dc:description/>
  <cp:lastModifiedBy>eunhocj@student.ubc.ca</cp:lastModifiedBy>
  <cp:revision>5</cp:revision>
  <dcterms:created xsi:type="dcterms:W3CDTF">2022-07-23T04:20:00Z</dcterms:created>
  <dcterms:modified xsi:type="dcterms:W3CDTF">2022-07-23T06:57:00Z</dcterms:modified>
</cp:coreProperties>
</file>